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7E36B6">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12644">
              <w:rPr>
                <w:noProof/>
              </w:rPr>
              <w:t>2</w:t>
            </w:r>
            <w:r>
              <w:rPr>
                <w:noProof/>
              </w:rPr>
              <w:fldChar w:fldCharType="end"/>
            </w:r>
          </w:hyperlink>
        </w:p>
        <w:p w:rsidR="0009411D" w:rsidRDefault="00C6321D">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C6321D">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C6321D">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C6321D">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C6321D">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C6321D">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C6321D">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C6321D">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C6321D">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C6321D">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C6321D">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12644">
              <w:rPr>
                <w:noProof/>
              </w:rPr>
              <w:t>6</w:t>
            </w:r>
            <w:r w:rsidR="001A1FE1">
              <w:rPr>
                <w:noProof/>
              </w:rPr>
              <w:fldChar w:fldCharType="end"/>
            </w:r>
          </w:hyperlink>
        </w:p>
        <w:p w:rsidR="0009411D" w:rsidRDefault="00C6321D">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12644">
              <w:rPr>
                <w:noProof/>
              </w:rPr>
              <w:t>7</w:t>
            </w:r>
            <w:r w:rsidR="001A1FE1">
              <w:rPr>
                <w:noProof/>
              </w:rPr>
              <w:fldChar w:fldCharType="end"/>
            </w:r>
          </w:hyperlink>
        </w:p>
        <w:p w:rsidR="0009411D" w:rsidRDefault="00C6321D">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C6321D">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C6321D">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C6321D">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C6321D">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C6321D">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C6321D">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C6321D">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C6321D">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C6321D">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C6321D">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C6321D">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C6321D">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C6321D">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C6321D">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C6321D">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C6321D">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C6321D">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C6321D">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C6321D">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C6321D">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12644">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rPr>
          <w:rFonts w:ascii="Times New Roman" w:eastAsia="Times New Roman" w:hAnsi="Times New Roman" w:cs="Times New Roman"/>
          <w:b/>
          <w:i w:val="0"/>
          <w:sz w:val="24"/>
        </w:rPr>
      </w:pPr>
      <w:r>
        <w:rPr>
          <w:rFonts w:ascii="Times New Roman" w:eastAsia="Times New Roman" w:hAnsi="Times New Roman" w:cs="Times New Roman"/>
          <w:b/>
          <w:i w:val="0"/>
          <w:sz w:val="24"/>
        </w:rPr>
        <w:t xml:space="preserve"> </w:t>
      </w: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pP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A56C6C">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 xml:space="preserve">The client will have the ability to utilize this document as a “test” to check whether the developers will build the system to his expectations. </w:t>
      </w:r>
      <w:r w:rsidR="00FB1CAE" w:rsidRPr="00FB1CAE">
        <w:rPr>
          <w:i w:val="0"/>
        </w:rPr>
        <w:t>The client can point out the things that did not meet his standards and expectations,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w:t>
      </w:r>
      <w:r w:rsidR="003D20B0">
        <w:rPr>
          <w:i w:val="0"/>
        </w:rPr>
        <w:t>dience of this document are the</w:t>
      </w:r>
      <w:r>
        <w:rPr>
          <w:i w:val="0"/>
        </w:rPr>
        <w:t xml:space="preserve"> </w:t>
      </w:r>
      <w:r w:rsidRPr="007E36B6">
        <w:rPr>
          <w:i w:val="0"/>
          <w:noProof/>
        </w:rPr>
        <w:t>owner</w:t>
      </w:r>
      <w:r w:rsidR="003D20B0">
        <w:rPr>
          <w:i w:val="0"/>
        </w:rPr>
        <w:t xml:space="preserve"> and s</w:t>
      </w:r>
      <w:r w:rsidR="00E3419F">
        <w:rPr>
          <w:i w:val="0"/>
        </w:rPr>
        <w:t>pecific employees of the resort</w:t>
      </w:r>
      <w:r w:rsidR="00113C78">
        <w:rPr>
          <w:i w:val="0"/>
        </w:rPr>
        <w:t xml:space="preserve">, </w:t>
      </w:r>
      <w:r w:rsidR="003D20B0">
        <w:rPr>
          <w:i w:val="0"/>
        </w:rPr>
        <w:t>such as</w:t>
      </w:r>
      <w:r>
        <w:rPr>
          <w:i w:val="0"/>
        </w:rPr>
        <w:t xml:space="preserve"> manager and receptionist of Tarangban Falls &amp; </w:t>
      </w:r>
      <w:r w:rsidRPr="007E36B6">
        <w:rPr>
          <w:i w:val="0"/>
          <w:noProof/>
        </w:rPr>
        <w:t>Calimbo</w:t>
      </w:r>
      <w:r>
        <w:rPr>
          <w:i w:val="0"/>
        </w:rPr>
        <w:t xml:space="preserve"> Farm Resort, and developers with the goal to refer and analyze the data. The SRS document can be utilized as a part of any case with respect to the requirements of the project and the arrangements that have been taken. The document would </w:t>
      </w:r>
      <w:r w:rsidRPr="007E36B6">
        <w:rPr>
          <w:i w:val="0"/>
          <w:noProof/>
        </w:rPr>
        <w:t>final</w:t>
      </w:r>
      <w:r>
        <w:rPr>
          <w:i w:val="0"/>
        </w:rPr>
        <w:t xml:space="preserve">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5331A7">
        <w:rPr>
          <w:i w:val="0"/>
        </w:rPr>
        <w:t xml:space="preserve"> manager, </w:t>
      </w:r>
      <w:r w:rsidR="008157B4">
        <w:rPr>
          <w:i w:val="0"/>
        </w:rPr>
        <w:t>r</w:t>
      </w:r>
      <w:r w:rsidR="005331A7">
        <w:rPr>
          <w:i w:val="0"/>
        </w:rPr>
        <w:t>eceptionist and customer are the four</w:t>
      </w:r>
      <w:r w:rsidR="00051CA9">
        <w:rPr>
          <w:i w:val="0"/>
        </w:rPr>
        <w:t xml:space="preserv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56C6C">
        <w:rPr>
          <w:i w:val="0"/>
        </w:rPr>
        <w:t xml:space="preserve">only </w:t>
      </w:r>
      <w:r w:rsidR="00AD11B2">
        <w:rPr>
          <w:i w:val="0"/>
        </w:rPr>
        <w:t>access</w:t>
      </w:r>
      <w:r w:rsidR="00051CA9">
        <w:rPr>
          <w:i w:val="0"/>
        </w:rPr>
        <w:t xml:space="preserve"> system 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w:t>
      </w:r>
      <w:r w:rsidR="005331A7">
        <w:rPr>
          <w:i w:val="0"/>
        </w:rPr>
        <w:t>The customer c</w:t>
      </w:r>
      <w:r w:rsidR="00023F39">
        <w:rPr>
          <w:i w:val="0"/>
        </w:rPr>
        <w:t>an only view the site</w:t>
      </w:r>
      <w:r w:rsidR="005331A7">
        <w:rPr>
          <w:i w:val="0"/>
        </w:rPr>
        <w:t xml:space="preserve">, book a reservation, </w:t>
      </w:r>
      <w:r w:rsidR="00023F39">
        <w:rPr>
          <w:i w:val="0"/>
        </w:rPr>
        <w:t>and create</w:t>
      </w:r>
      <w:r w:rsidR="00AB2A07">
        <w:rPr>
          <w:i w:val="0"/>
        </w:rPr>
        <w:t xml:space="preserve"> an account. </w:t>
      </w:r>
      <w:r w:rsidR="00051CA9">
        <w:rPr>
          <w:i w:val="0"/>
        </w:rPr>
        <w:t xml:space="preserve">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w:t>
      </w:r>
      <w:r w:rsidR="00A56C6C">
        <w:rPr>
          <w:i w:val="0"/>
        </w:rPr>
        <w:t xml:space="preserve"> and timely</w:t>
      </w:r>
      <w:r w:rsidR="004E2FF0">
        <w:rPr>
          <w:i w:val="0"/>
        </w:rPr>
        <w:t xml:space="preserve">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w:t>
      </w:r>
      <w:r w:rsidRPr="007E36B6">
        <w:rPr>
          <w:i w:val="0"/>
          <w:noProof/>
        </w:rPr>
        <w:t>user</w:t>
      </w:r>
      <w:r w:rsidR="007E36B6">
        <w:rPr>
          <w:i w:val="0"/>
          <w:noProof/>
        </w:rPr>
        <w:t>-</w:t>
      </w:r>
      <w:r w:rsidRPr="007E36B6">
        <w:rPr>
          <w:i w:val="0"/>
          <w:noProof/>
        </w:rPr>
        <w:t>friendly</w:t>
      </w:r>
      <w:r>
        <w:rPr>
          <w:i w:val="0"/>
        </w:rPr>
        <w:t xml:space="preserve"> functions with attractive interfaces. The system will give better alternatives for the issue of handling large scale of</w:t>
      </w:r>
      <w:r w:rsidR="007E36B6">
        <w:rPr>
          <w:i w:val="0"/>
        </w:rPr>
        <w:t xml:space="preserve"> the</w:t>
      </w:r>
      <w:r>
        <w:rPr>
          <w:i w:val="0"/>
        </w:rPr>
        <w:t xml:space="preserve"> </w:t>
      </w:r>
      <w:r w:rsidRPr="007E36B6">
        <w:rPr>
          <w:i w:val="0"/>
          <w:noProof/>
        </w:rPr>
        <w:t>physical</w:t>
      </w:r>
      <w:r>
        <w:rPr>
          <w:i w:val="0"/>
        </w:rPr>
        <w:t xml:space="preserve"> file system, for the errors happening in calculations and the various required tasks that </w:t>
      </w:r>
      <w:r w:rsidRPr="007E36B6">
        <w:rPr>
          <w:i w:val="0"/>
          <w:noProof/>
        </w:rPr>
        <w:t>ha</w:t>
      </w:r>
      <w:r w:rsidR="007E36B6">
        <w:rPr>
          <w:i w:val="0"/>
          <w:noProof/>
        </w:rPr>
        <w:t>ve</w:t>
      </w:r>
      <w:r>
        <w:rPr>
          <w:i w:val="0"/>
        </w:rPr>
        <w:t xml:space="preserve">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B7312D" w:rsidP="00B7312D">
      <w:pPr>
        <w:ind w:left="842" w:firstLine="0"/>
        <w:jc w:val="center"/>
        <w:rPr>
          <w:i w:val="0"/>
        </w:rPr>
      </w:pPr>
      <w:r>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F4448D" w:rsidRDefault="00F4448D" w:rsidP="00B7312D">
      <w:pPr>
        <w:ind w:left="842" w:firstLine="0"/>
        <w:jc w:val="center"/>
        <w:rPr>
          <w:i w:val="0"/>
        </w:rPr>
      </w:pPr>
      <w:r>
        <w:rPr>
          <w:noProof/>
        </w:rPr>
        <w:drawing>
          <wp:anchor distT="0" distB="0" distL="114300" distR="114300" simplePos="0" relativeHeight="251658240" behindDoc="0" locked="0" layoutInCell="1" allowOverlap="1" wp14:anchorId="67FBA913" wp14:editId="3C922E85">
            <wp:simplePos x="0" y="0"/>
            <wp:positionH relativeFrom="margin">
              <wp:align>center</wp:align>
            </wp:positionH>
            <wp:positionV relativeFrom="margin">
              <wp:align>center</wp:align>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align>center</wp:align>
            </wp:positionH>
            <wp:positionV relativeFrom="margin">
              <wp:align>center</wp:align>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95057A" w:rsidP="0095057A">
      <w:pPr>
        <w:ind w:left="842" w:firstLine="0"/>
        <w:jc w:val="center"/>
        <w:rPr>
          <w:i w:val="0"/>
        </w:rPr>
      </w:pPr>
      <w:r>
        <w:rPr>
          <w:i w:val="0"/>
        </w:rPr>
        <w:t>Reservation of Room for Walk-in Customers</w:t>
      </w:r>
    </w:p>
    <w:p w:rsidR="00F4448D" w:rsidRDefault="00F4448D">
      <w:pPr>
        <w:spacing w:after="160" w:line="259" w:lineRule="auto"/>
        <w:ind w:left="0" w:firstLine="0"/>
        <w:rPr>
          <w:i w:val="0"/>
        </w:rPr>
      </w:pPr>
      <w:r>
        <w:rPr>
          <w:noProof/>
        </w:rPr>
        <w:drawing>
          <wp:anchor distT="0" distB="0" distL="114300" distR="114300" simplePos="0" relativeHeight="251661312" behindDoc="0" locked="0" layoutInCell="1" allowOverlap="1" wp14:anchorId="043982CE" wp14:editId="2D5BC63E">
            <wp:simplePos x="0" y="0"/>
            <wp:positionH relativeFrom="margin">
              <wp:align>center</wp:align>
            </wp:positionH>
            <wp:positionV relativeFrom="margin">
              <wp:align>center</wp:align>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br w:type="page"/>
      </w:r>
    </w:p>
    <w:p w:rsidR="00F4448D" w:rsidRDefault="00F4448D" w:rsidP="00F4448D">
      <w:pPr>
        <w:ind w:left="0" w:firstLine="0"/>
        <w:jc w:val="center"/>
        <w:rPr>
          <w:i w:val="0"/>
        </w:rPr>
      </w:pPr>
      <w:r>
        <w:rPr>
          <w:noProof/>
        </w:rPr>
        <w:drawing>
          <wp:anchor distT="0" distB="0" distL="114300" distR="114300" simplePos="0" relativeHeight="251663360" behindDoc="0" locked="0" layoutInCell="1" allowOverlap="1" wp14:anchorId="3F9D05F2" wp14:editId="05F9F414">
            <wp:simplePos x="0" y="0"/>
            <wp:positionH relativeFrom="margin">
              <wp:align>center</wp:align>
            </wp:positionH>
            <wp:positionV relativeFrom="margin">
              <wp:align>center</wp:align>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Reservation of Room for Online Customers</w:t>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r>
        <w:rPr>
          <w:noProof/>
        </w:rPr>
        <w:drawing>
          <wp:anchor distT="0" distB="0" distL="114300" distR="114300" simplePos="0" relativeHeight="251660288" behindDoc="0" locked="0" layoutInCell="1" allowOverlap="1" wp14:anchorId="001030DD" wp14:editId="082F4776">
            <wp:simplePos x="0" y="0"/>
            <wp:positionH relativeFrom="margin">
              <wp:align>center</wp:align>
            </wp:positionH>
            <wp:positionV relativeFrom="margin">
              <wp:align>center</wp:align>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br w:type="page"/>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p>
    <w:p w:rsidR="0095057A" w:rsidRDefault="0095057A" w:rsidP="0095057A">
      <w:pPr>
        <w:ind w:left="842" w:firstLine="0"/>
        <w:jc w:val="center"/>
        <w:rPr>
          <w:i w:val="0"/>
        </w:rPr>
      </w:pP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4B09091C" wp14:editId="34AF635F">
            <wp:simplePos x="0" y="0"/>
            <wp:positionH relativeFrom="margin">
              <wp:align>center</wp:align>
            </wp:positionH>
            <wp:positionV relativeFrom="margin">
              <wp:align>center</wp:align>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293B2F" w:rsidRPr="00B7312D" w:rsidRDefault="00F4448D" w:rsidP="00F4448D">
      <w:pPr>
        <w:spacing w:after="160" w:line="259" w:lineRule="auto"/>
        <w:ind w:left="0" w:firstLine="0"/>
        <w:rPr>
          <w:i w:val="0"/>
        </w:rPr>
      </w:pPr>
      <w:r>
        <w:rPr>
          <w:i w:val="0"/>
        </w:rPr>
        <w:br w:type="page"/>
      </w: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672BD6" w:rsidP="00403019">
      <w:pPr>
        <w:ind w:left="-5" w:firstLine="487"/>
        <w:rPr>
          <w:i w:val="0"/>
        </w:rPr>
      </w:pPr>
      <w:r>
        <w:rPr>
          <w:i w:val="0"/>
        </w:rPr>
        <w:t>There are four</w:t>
      </w:r>
      <w:r w:rsidR="00403019">
        <w:rPr>
          <w:i w:val="0"/>
        </w:rPr>
        <w:t xml:space="preserve"> user levels in Resort Reservation System of Tarangban Falls &amp; </w:t>
      </w:r>
      <w:r w:rsidR="00403019" w:rsidRPr="007E36B6">
        <w:rPr>
          <w:i w:val="0"/>
          <w:noProof/>
        </w:rPr>
        <w:t>Calimbo</w:t>
      </w:r>
      <w:r w:rsidR="00403019">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w:t>
      </w:r>
      <w:r w:rsidRPr="007E36B6">
        <w:rPr>
          <w:i w:val="0"/>
          <w:noProof/>
        </w:rPr>
        <w:t>handle</w:t>
      </w:r>
      <w:r w:rsidR="007E36B6">
        <w:rPr>
          <w:i w:val="0"/>
          <w:noProof/>
        </w:rPr>
        <w:t>d</w:t>
      </w:r>
      <w:r>
        <w:rPr>
          <w:i w:val="0"/>
        </w:rPr>
        <w:t xml:space="preserv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The owner</w:t>
      </w:r>
      <w:r w:rsidR="005744D0">
        <w:rPr>
          <w:i w:val="0"/>
        </w:rPr>
        <w:t>/admin</w:t>
      </w:r>
      <w:r w:rsidR="00BA6D4A">
        <w:rPr>
          <w:i w:val="0"/>
        </w:rPr>
        <w:t xml:space="preserve"> can conduct system backups and recovery </w:t>
      </w:r>
      <w:r w:rsidR="00BA6D4A" w:rsidRPr="007E36B6">
        <w:rPr>
          <w:i w:val="0"/>
          <w:noProof/>
        </w:rPr>
        <w:t>on</w:t>
      </w:r>
      <w:r w:rsidR="007E36B6">
        <w:rPr>
          <w:i w:val="0"/>
          <w:noProof/>
        </w:rPr>
        <w:t>-</w:t>
      </w:r>
      <w:r w:rsidR="00BA6D4A" w:rsidRPr="007E36B6">
        <w:rPr>
          <w:i w:val="0"/>
          <w:noProof/>
        </w:rPr>
        <w:t>site</w:t>
      </w:r>
      <w:r w:rsidR="00BA6D4A">
        <w:rPr>
          <w:i w:val="0"/>
        </w:rPr>
        <w:t xml:space="preserv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 xml:space="preserve">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t>
      </w:r>
      <w:r w:rsidRPr="007E36B6">
        <w:rPr>
          <w:i w:val="0"/>
          <w:noProof/>
        </w:rPr>
        <w:t>workload</w:t>
      </w:r>
      <w:r>
        <w:rPr>
          <w:i w:val="0"/>
        </w:rPr>
        <w:t xml:space="preserve">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w:t>
      </w:r>
      <w:r w:rsidR="007E36B6">
        <w:rPr>
          <w:i w:val="0"/>
          <w:noProof/>
        </w:rPr>
        <w:t>The m</w:t>
      </w:r>
      <w:r w:rsidR="004E084B" w:rsidRPr="007E36B6">
        <w:rPr>
          <w:i w:val="0"/>
          <w:noProof/>
        </w:rPr>
        <w:t>anager</w:t>
      </w:r>
      <w:r w:rsidR="004E084B">
        <w:rPr>
          <w:i w:val="0"/>
        </w:rPr>
        <w:t xml:space="preserve">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 xml:space="preserve">Management of the resort will prefer to contract receptionist who </w:t>
      </w:r>
      <w:r w:rsidR="002167CB" w:rsidRPr="007E36B6">
        <w:rPr>
          <w:i w:val="0"/>
          <w:noProof/>
        </w:rPr>
        <w:t>ha</w:t>
      </w:r>
      <w:r w:rsidR="007E36B6">
        <w:rPr>
          <w:i w:val="0"/>
          <w:noProof/>
        </w:rPr>
        <w:t>s</w:t>
      </w:r>
      <w:r w:rsidR="002167CB">
        <w:rPr>
          <w:i w:val="0"/>
        </w:rPr>
        <w:t xml:space="preserve"> a decent standard of general education and perhaps in subjects such as English, Math, and IT.</w:t>
      </w:r>
    </w:p>
    <w:p w:rsidR="00C26A70" w:rsidRDefault="00C26A70" w:rsidP="009A24F5">
      <w:pPr>
        <w:ind w:firstLine="472"/>
        <w:jc w:val="both"/>
        <w:rPr>
          <w:i w:val="0"/>
        </w:rPr>
      </w:pPr>
      <w:r>
        <w:rPr>
          <w:i w:val="0"/>
        </w:rPr>
        <w:t>Customer:</w:t>
      </w:r>
    </w:p>
    <w:p w:rsidR="00E66A73" w:rsidRPr="009A24F5" w:rsidRDefault="00A00409" w:rsidP="009A24F5">
      <w:pPr>
        <w:ind w:firstLine="472"/>
        <w:jc w:val="both"/>
        <w:rPr>
          <w:i w:val="0"/>
        </w:rPr>
      </w:pPr>
      <w:r>
        <w:rPr>
          <w:i w:val="0"/>
        </w:rPr>
        <w:t xml:space="preserve">The customer is the one who will be using the very system that is being created. They are in charge of creating a reservation in the website. They are also the one who will populate the system by registering an account. They are to provide accurate and honest information so that the management can better serve them. The customer can perform limited functions such as registering an account, booking a reservation, sending an email feedback/report to management through the website, and viewing the site’s contents. </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 xml:space="preserve">Hard Drive: should be in NTFS </w:t>
      </w:r>
      <w:r w:rsidRPr="007E36B6">
        <w:rPr>
          <w:i w:val="0"/>
          <w:noProof/>
        </w:rPr>
        <w:t>file-system</w:t>
      </w:r>
      <w:r>
        <w:rPr>
          <w:i w:val="0"/>
        </w:rPr>
        <w:t xml:space="preserve">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 xml:space="preserve">The developers give their best effort in developing the system. </w:t>
      </w:r>
      <w:r w:rsidR="00392268">
        <w:rPr>
          <w:i w:val="0"/>
        </w:rPr>
        <w:t>With a specific end goal to maintain the reliable and durable of the system. S</w:t>
      </w:r>
      <w:r>
        <w:rPr>
          <w:i w:val="0"/>
        </w:rPr>
        <w:t xml:space="preserve">ome design and implementation constraints are applied. Accessibility of an android application for resort reservation system could make the system portable yet because of time </w:t>
      </w:r>
      <w:r w:rsidRPr="007E36B6">
        <w:rPr>
          <w:i w:val="0"/>
          <w:noProof/>
        </w:rPr>
        <w:t>requirement</w:t>
      </w:r>
      <w:r w:rsidR="007E36B6">
        <w:rPr>
          <w:i w:val="0"/>
          <w:noProof/>
        </w:rPr>
        <w:t>,</w:t>
      </w:r>
      <w:r>
        <w:rPr>
          <w:i w:val="0"/>
        </w:rPr>
        <w:t xml:space="preserve"> it is not possible. When designing interfaces of the system, the developers had the capability of work with tools such as Yii2.</w:t>
      </w:r>
    </w:p>
    <w:p w:rsidR="0009411D" w:rsidRDefault="001A1FE1">
      <w:pPr>
        <w:pStyle w:val="Heading2"/>
        <w:ind w:left="482" w:hanging="497"/>
      </w:pPr>
      <w:bookmarkStart w:id="14" w:name="_Toc6274"/>
      <w:r>
        <w:t xml:space="preserve">User Documentation </w:t>
      </w:r>
      <w:bookmarkEnd w:id="14"/>
    </w:p>
    <w:p w:rsidR="0009411D" w:rsidRPr="00CE2647" w:rsidRDefault="00877977" w:rsidP="000A4B40">
      <w:pPr>
        <w:ind w:left="-5" w:firstLine="487"/>
        <w:jc w:val="both"/>
        <w:rPr>
          <w:i w:val="0"/>
        </w:rPr>
      </w:pPr>
      <w:r>
        <w:rPr>
          <w:i w:val="0"/>
        </w:rPr>
        <w:t>System and u</w:t>
      </w:r>
      <w:r w:rsidR="00CE2647">
        <w:rPr>
          <w:i w:val="0"/>
        </w:rPr>
        <w:t>ser manual</w:t>
      </w:r>
      <w:r>
        <w:rPr>
          <w:i w:val="0"/>
        </w:rPr>
        <w:t xml:space="preserve">s will be written and provided </w:t>
      </w:r>
      <w:r w:rsidRPr="007E36B6">
        <w:rPr>
          <w:i w:val="0"/>
          <w:noProof/>
        </w:rPr>
        <w:t>under</w:t>
      </w:r>
      <w:r>
        <w:rPr>
          <w:i w:val="0"/>
        </w:rPr>
        <w:t xml:space="preserve">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 xml:space="preserve">This should expand management efficiency, consequently </w:t>
      </w:r>
      <w:r w:rsidRPr="007E36B6">
        <w:rPr>
          <w:i w:val="0"/>
          <w:noProof/>
        </w:rPr>
        <w:t>increasing</w:t>
      </w:r>
      <w:r>
        <w:rPr>
          <w:i w:val="0"/>
        </w:rPr>
        <w:t xml:space="preserve">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 xml:space="preserve">ection 2.4 includes the requirements of the desktop computer where the system going to be installed. A specific computer must match with the </w:t>
      </w:r>
      <w:r w:rsidR="00F91371" w:rsidRPr="007E36B6">
        <w:rPr>
          <w:i w:val="0"/>
          <w:noProof/>
        </w:rPr>
        <w:t>above mentioned</w:t>
      </w:r>
      <w:r w:rsidR="00F91371">
        <w:rPr>
          <w:i w:val="0"/>
        </w:rPr>
        <w:t xml:space="preserve">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w:t>
      </w:r>
      <w:r w:rsidR="00DA1ECA" w:rsidRPr="007E36B6">
        <w:rPr>
          <w:i w:val="0"/>
          <w:noProof/>
        </w:rPr>
        <w:t>one of</w:t>
      </w:r>
      <w:r w:rsidR="00DA1ECA">
        <w:rPr>
          <w:i w:val="0"/>
        </w:rPr>
        <w:t xml:space="preserve"> the </w:t>
      </w:r>
      <w:r w:rsidR="00DA1ECA" w:rsidRPr="007E36B6">
        <w:rPr>
          <w:i w:val="0"/>
          <w:noProof/>
        </w:rPr>
        <w:t>member</w:t>
      </w:r>
      <w:r w:rsidR="007E36B6">
        <w:rPr>
          <w:i w:val="0"/>
          <w:noProof/>
        </w:rPr>
        <w:t>s</w:t>
      </w:r>
      <w:r w:rsidR="00DA1ECA">
        <w:rPr>
          <w:i w:val="0"/>
        </w:rPr>
        <w:t xml:space="preserve"> of hotel employee as an e-mail notification. So there is a need of broadband internet connection. </w:t>
      </w:r>
      <w:r w:rsidR="007E36B6">
        <w:rPr>
          <w:i w:val="0"/>
          <w:noProof/>
        </w:rPr>
        <w:t>The c</w:t>
      </w:r>
      <w:r w:rsidR="00DA1ECA" w:rsidRPr="007E36B6">
        <w:rPr>
          <w:i w:val="0"/>
          <w:noProof/>
        </w:rPr>
        <w:t>lient</w:t>
      </w:r>
      <w:r w:rsidR="00DA1ECA">
        <w:rPr>
          <w:i w:val="0"/>
        </w:rPr>
        <w:t xml:space="preserve">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w:t>
      </w:r>
      <w:r w:rsidRPr="007E36B6">
        <w:rPr>
          <w:i w:val="0"/>
          <w:noProof/>
        </w:rPr>
        <w:t>platform, .</w:t>
      </w:r>
      <w:r>
        <w:rPr>
          <w:i w:val="0"/>
        </w:rPr>
        <w:t>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w:t>
      </w:r>
      <w:r w:rsidR="007E36B6">
        <w:rPr>
          <w:i w:val="0"/>
          <w:noProof/>
        </w:rPr>
        <w:t>o</w:t>
      </w:r>
      <w:r w:rsidRPr="007E36B6">
        <w:rPr>
          <w:i w:val="0"/>
          <w:noProof/>
        </w:rPr>
        <w:t>n</w:t>
      </w:r>
      <w:r>
        <w:rPr>
          <w:i w:val="0"/>
        </w:rPr>
        <w:t xml:space="preserve"> the same computer. </w:t>
      </w:r>
      <w:r w:rsidR="00597CFB">
        <w:rPr>
          <w:i w:val="0"/>
        </w:rPr>
        <w:t>Then, the web application can run on all browsers.</w:t>
      </w:r>
    </w:p>
    <w:p w:rsidR="0009411D" w:rsidRDefault="001A1FE1">
      <w:pPr>
        <w:pStyle w:val="Heading2"/>
        <w:ind w:left="482" w:hanging="497"/>
      </w:pPr>
      <w:bookmarkStart w:id="20" w:name="_Toc6280"/>
      <w:r>
        <w:t>Communications Interfaces</w:t>
      </w:r>
      <w:bookmarkEnd w:id="20"/>
    </w:p>
    <w:p w:rsidR="00C439AB" w:rsidRPr="00383918" w:rsidRDefault="00C439AB" w:rsidP="00383918">
      <w:pPr>
        <w:ind w:left="0" w:firstLine="400"/>
        <w:jc w:val="both"/>
        <w:rPr>
          <w:i w:val="0"/>
        </w:rPr>
      </w:pPr>
      <w:r w:rsidRPr="00383918">
        <w:rPr>
          <w:i w:val="0"/>
        </w:rPr>
        <w:t xml:space="preserve">The </w:t>
      </w:r>
      <w:r w:rsidR="005744D0">
        <w:rPr>
          <w:i w:val="0"/>
        </w:rPr>
        <w:t xml:space="preserve">application </w:t>
      </w:r>
      <w:r w:rsidRPr="00383918">
        <w:rPr>
          <w:i w:val="0"/>
        </w:rPr>
        <w:t xml:space="preserve">software will be </w:t>
      </w:r>
      <w:r w:rsidR="005744D0">
        <w:rPr>
          <w:i w:val="0"/>
        </w:rPr>
        <w:t>here</w:t>
      </w:r>
      <w:r w:rsidRPr="00383918">
        <w:rPr>
          <w:i w:val="0"/>
        </w:rPr>
        <w:t xml:space="preserve"> an association with e-mails, </w:t>
      </w:r>
      <w:r w:rsidR="005744D0">
        <w:rPr>
          <w:i w:val="0"/>
        </w:rPr>
        <w:t xml:space="preserve">wherein it </w:t>
      </w:r>
      <w:r w:rsidR="005744D0" w:rsidRPr="00383918">
        <w:rPr>
          <w:i w:val="0"/>
        </w:rPr>
        <w:t>will</w:t>
      </w:r>
      <w:r w:rsidRPr="00383918">
        <w:rPr>
          <w:i w:val="0"/>
        </w:rPr>
        <w:t xml:space="preserve"> make use of the email </w:t>
      </w:r>
      <w:r w:rsidR="005744D0">
        <w:rPr>
          <w:i w:val="0"/>
        </w:rPr>
        <w:t>for sending</w:t>
      </w:r>
      <w:r w:rsidRPr="00383918">
        <w:rPr>
          <w:i w:val="0"/>
        </w:rPr>
        <w:t xml:space="preserve"> updates about the reservation </w:t>
      </w:r>
      <w:r w:rsidR="005744D0" w:rsidRPr="00383918">
        <w:rPr>
          <w:i w:val="0"/>
        </w:rPr>
        <w:t>made,</w:t>
      </w:r>
      <w:r w:rsidR="005744D0">
        <w:rPr>
          <w:i w:val="0"/>
        </w:rPr>
        <w:t xml:space="preserve"> and/or confirmation of customer account</w:t>
      </w:r>
      <w:r w:rsidRPr="00383918">
        <w:rPr>
          <w:i w:val="0"/>
        </w:rPr>
        <w: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w:t>
      </w:r>
      <w:r w:rsidR="00B50A23">
        <w:rPr>
          <w:i w:val="0"/>
        </w:rPr>
        <w:t xml:space="preserve">er identity and information that can </w:t>
      </w:r>
      <w:r w:rsidR="00383918" w:rsidRPr="00383918">
        <w:rPr>
          <w:i w:val="0"/>
        </w:rPr>
        <w:t>be used by other people for illegal purposes.</w:t>
      </w:r>
    </w:p>
    <w:p w:rsidR="0009411D" w:rsidRDefault="001A1FE1">
      <w:pPr>
        <w:pStyle w:val="Heading1"/>
        <w:spacing w:after="85"/>
        <w:ind w:left="400" w:hanging="415"/>
      </w:pPr>
      <w:bookmarkStart w:id="21" w:name="_Toc6281"/>
      <w:r>
        <w:t xml:space="preserve">System Features </w:t>
      </w:r>
      <w:bookmarkEnd w:id="21"/>
    </w:p>
    <w:p w:rsidR="002776E2" w:rsidRPr="002776E2" w:rsidRDefault="002776E2" w:rsidP="002776E2"/>
    <w:p w:rsidR="00E24ED5" w:rsidRDefault="00E24ED5" w:rsidP="002776E2">
      <w:pPr>
        <w:pStyle w:val="Heading2"/>
        <w:ind w:left="482" w:hanging="497"/>
      </w:pPr>
      <w:r>
        <w:t>User Registration</w:t>
      </w:r>
    </w:p>
    <w:p w:rsidR="0009411D" w:rsidRDefault="00E24ED5" w:rsidP="002776E2">
      <w:pPr>
        <w:spacing w:after="0" w:line="311" w:lineRule="auto"/>
        <w:ind w:left="1350" w:right="1073" w:hanging="1440"/>
        <w:rPr>
          <w:rFonts w:eastAsia="Times New Roman"/>
          <w:i w:val="0"/>
        </w:rPr>
      </w:pPr>
      <w:r w:rsidRPr="002776E2">
        <w:t xml:space="preserve">          </w:t>
      </w:r>
      <w:r w:rsidR="001A1FE1" w:rsidRPr="002776E2">
        <w:t xml:space="preserve"> </w:t>
      </w:r>
      <w:r w:rsidR="001A1FE1" w:rsidRPr="002776E2">
        <w:rPr>
          <w:rFonts w:eastAsia="Times New Roman"/>
          <w:i w:val="0"/>
        </w:rPr>
        <w:t xml:space="preserve">4.1.1 </w:t>
      </w:r>
      <w:r w:rsidR="001A1FE1" w:rsidRPr="002776E2">
        <w:rPr>
          <w:rFonts w:eastAsia="Times New Roman"/>
          <w:i w:val="0"/>
        </w:rPr>
        <w:tab/>
        <w:t xml:space="preserve">Description and Priority </w:t>
      </w:r>
    </w:p>
    <w:p w:rsidR="002776E2" w:rsidRPr="002776E2" w:rsidRDefault="002776E2" w:rsidP="00E24ED5">
      <w:pPr>
        <w:spacing w:after="0" w:line="311" w:lineRule="auto"/>
        <w:ind w:left="0" w:right="1073" w:firstLine="0"/>
      </w:pPr>
    </w:p>
    <w:p w:rsidR="00E24ED5" w:rsidRPr="002776E2" w:rsidRDefault="001A1FE1" w:rsidP="00E24ED5">
      <w:pPr>
        <w:spacing w:after="121"/>
        <w:ind w:left="1352" w:hanging="718"/>
        <w:rPr>
          <w:i w:val="0"/>
        </w:rPr>
      </w:pPr>
      <w:r w:rsidRPr="002776E2">
        <w:rPr>
          <w:b/>
          <w:i w:val="0"/>
        </w:rPr>
        <w:t xml:space="preserve"> </w:t>
      </w:r>
      <w:r w:rsidRPr="002776E2">
        <w:rPr>
          <w:b/>
          <w:i w:val="0"/>
        </w:rPr>
        <w:tab/>
      </w:r>
      <w:r w:rsidR="00E24ED5" w:rsidRPr="002776E2">
        <w:rPr>
          <w:i w:val="0"/>
        </w:rPr>
        <w:t>This feature describes how the user can register and how they are managed</w:t>
      </w:r>
    </w:p>
    <w:p w:rsidR="002776E2" w:rsidRDefault="00E24ED5" w:rsidP="00E24ED5">
      <w:pPr>
        <w:spacing w:after="121"/>
        <w:ind w:left="1352" w:hanging="718"/>
        <w:rPr>
          <w:i w:val="0"/>
        </w:rPr>
      </w:pPr>
      <w:r w:rsidRPr="002776E2">
        <w:rPr>
          <w:i w:val="0"/>
        </w:rPr>
        <w:tab/>
      </w:r>
    </w:p>
    <w:p w:rsidR="00E24ED5" w:rsidRPr="002776E2" w:rsidRDefault="00E24ED5" w:rsidP="002776E2">
      <w:pPr>
        <w:spacing w:after="121"/>
        <w:ind w:left="1352" w:firstLine="0"/>
        <w:rPr>
          <w:i w:val="0"/>
        </w:rPr>
      </w:pPr>
      <w:r w:rsidRPr="002776E2">
        <w:rPr>
          <w:i w:val="0"/>
        </w:rPr>
        <w:t xml:space="preserve">Priority: </w:t>
      </w:r>
      <w:r w:rsidR="002776E2">
        <w:rPr>
          <w:i w:val="0"/>
        </w:rPr>
        <w:t>High</w:t>
      </w:r>
    </w:p>
    <w:p w:rsidR="0009411D" w:rsidRPr="002776E2" w:rsidRDefault="0009411D">
      <w:pPr>
        <w:spacing w:after="121"/>
        <w:ind w:left="1352" w:hanging="718"/>
      </w:pPr>
    </w:p>
    <w:p w:rsidR="0009411D" w:rsidRDefault="001A1FE1">
      <w:pPr>
        <w:tabs>
          <w:tab w:val="center" w:pos="874"/>
          <w:tab w:val="center" w:pos="2897"/>
        </w:tabs>
        <w:spacing w:after="50" w:line="259" w:lineRule="auto"/>
        <w:ind w:left="0" w:firstLine="0"/>
        <w:rPr>
          <w:rFonts w:eastAsia="Times New Roman"/>
          <w:i w:val="0"/>
        </w:rPr>
      </w:pPr>
      <w:r w:rsidRPr="002776E2">
        <w:rPr>
          <w:rFonts w:eastAsia="Calibri"/>
          <w:i w:val="0"/>
        </w:rPr>
        <w:tab/>
      </w:r>
      <w:r w:rsidRPr="002776E2">
        <w:rPr>
          <w:rFonts w:eastAsia="Times New Roman"/>
          <w:i w:val="0"/>
        </w:rPr>
        <w:t xml:space="preserve">4.1.2 </w:t>
      </w:r>
      <w:r w:rsidRPr="002776E2">
        <w:rPr>
          <w:rFonts w:eastAsia="Times New Roman"/>
          <w:i w:val="0"/>
        </w:rPr>
        <w:tab/>
        <w:t xml:space="preserve">Stimulus/Response Sequences </w:t>
      </w:r>
    </w:p>
    <w:p w:rsidR="002776E2" w:rsidRPr="002776E2" w:rsidRDefault="002776E2">
      <w:pPr>
        <w:tabs>
          <w:tab w:val="center" w:pos="874"/>
          <w:tab w:val="center" w:pos="2897"/>
        </w:tabs>
        <w:spacing w:after="50" w:line="259" w:lineRule="auto"/>
        <w:ind w:left="0" w:firstLine="0"/>
      </w:pPr>
    </w:p>
    <w:p w:rsidR="0009411D" w:rsidRPr="002776E2" w:rsidRDefault="001A1FE1">
      <w:pPr>
        <w:spacing w:after="121"/>
        <w:ind w:left="1352" w:hanging="718"/>
        <w:rPr>
          <w:i w:val="0"/>
        </w:rPr>
      </w:pPr>
      <w:r w:rsidRPr="002776E2">
        <w:rPr>
          <w:b/>
          <w:i w:val="0"/>
        </w:rPr>
        <w:t xml:space="preserve"> </w:t>
      </w:r>
      <w:r w:rsidRPr="002776E2">
        <w:rPr>
          <w:b/>
          <w:i w:val="0"/>
        </w:rPr>
        <w:tab/>
      </w:r>
      <w:r w:rsidR="00E24ED5" w:rsidRPr="002776E2">
        <w:rPr>
          <w:i w:val="0"/>
        </w:rPr>
        <w:t>A user wants to login to the system and use it, so he/she needs to register an account to be able to accomplish said goal.</w:t>
      </w:r>
    </w:p>
    <w:p w:rsidR="002776E2" w:rsidRPr="002776E2" w:rsidRDefault="002776E2">
      <w:pPr>
        <w:spacing w:after="121"/>
        <w:ind w:left="1352" w:hanging="718"/>
      </w:pPr>
    </w:p>
    <w:p w:rsidR="0009411D" w:rsidRPr="002776E2" w:rsidRDefault="001A1FE1" w:rsidP="002776E2">
      <w:pPr>
        <w:tabs>
          <w:tab w:val="center" w:pos="874"/>
          <w:tab w:val="center" w:pos="2648"/>
        </w:tabs>
        <w:spacing w:after="50" w:line="259" w:lineRule="auto"/>
        <w:ind w:left="0" w:firstLine="0"/>
      </w:pPr>
      <w:r w:rsidRPr="002776E2">
        <w:rPr>
          <w:rFonts w:eastAsia="Calibri"/>
          <w:i w:val="0"/>
        </w:rPr>
        <w:tab/>
      </w:r>
      <w:r w:rsidRPr="002776E2">
        <w:rPr>
          <w:rFonts w:eastAsia="Times New Roman"/>
          <w:i w:val="0"/>
        </w:rPr>
        <w:t xml:space="preserve">4.1.3 </w:t>
      </w:r>
      <w:r w:rsidRPr="002776E2">
        <w:rPr>
          <w:rFonts w:eastAsia="Times New Roman"/>
          <w:i w:val="0"/>
        </w:rPr>
        <w:tab/>
        <w:t xml:space="preserve">Functional Requirements </w:t>
      </w:r>
      <w:r w:rsidRPr="002776E2">
        <w:rPr>
          <w:rFonts w:eastAsia="Times New Roman"/>
        </w:rPr>
        <w:t xml:space="preserve"> </w:t>
      </w:r>
    </w:p>
    <w:p w:rsidR="00A23A95" w:rsidRPr="002776E2" w:rsidRDefault="00A23A95" w:rsidP="00A23A95">
      <w:pPr>
        <w:tabs>
          <w:tab w:val="center" w:pos="1727"/>
          <w:tab w:val="center" w:pos="2347"/>
        </w:tabs>
        <w:spacing w:after="0" w:line="259" w:lineRule="auto"/>
        <w:ind w:left="2250" w:hanging="900"/>
      </w:pPr>
      <w:r w:rsidRPr="002776E2">
        <w:rPr>
          <w:rFonts w:eastAsia="Calibri"/>
          <w:i w:val="0"/>
        </w:rPr>
        <w:tab/>
      </w:r>
      <w:r w:rsidRPr="002776E2">
        <w:rPr>
          <w:rFonts w:eastAsia="Times New Roman"/>
          <w:i w:val="0"/>
        </w:rPr>
        <w:t xml:space="preserve">REQ-1: </w:t>
      </w:r>
      <w:r w:rsidRPr="002776E2">
        <w:rPr>
          <w:rFonts w:eastAsia="Times New Roman"/>
          <w:i w:val="0"/>
        </w:rPr>
        <w:tab/>
      </w:r>
      <w:r w:rsidR="00E24ED5" w:rsidRPr="002776E2">
        <w:rPr>
          <w:rFonts w:eastAsia="Times New Roman"/>
          <w:i w:val="0"/>
        </w:rPr>
        <w:t>A user must be able to register an account into the system</w:t>
      </w:r>
    </w:p>
    <w:p w:rsidR="0009411D" w:rsidRPr="002776E2" w:rsidRDefault="00A23A95" w:rsidP="00A23A95">
      <w:pPr>
        <w:tabs>
          <w:tab w:val="center" w:pos="1727"/>
          <w:tab w:val="center" w:pos="2347"/>
        </w:tabs>
        <w:spacing w:after="0" w:line="259" w:lineRule="auto"/>
        <w:ind w:left="2250" w:hanging="900"/>
        <w:rPr>
          <w:rFonts w:eastAsia="Times New Roman"/>
          <w:i w:val="0"/>
        </w:rPr>
      </w:pPr>
      <w:r w:rsidRPr="002776E2">
        <w:tab/>
      </w:r>
      <w:r w:rsidRPr="002776E2">
        <w:rPr>
          <w:rFonts w:eastAsia="Times New Roman"/>
          <w:i w:val="0"/>
        </w:rPr>
        <w:t>REQ-2:</w:t>
      </w:r>
      <w:r w:rsidRPr="002776E2">
        <w:rPr>
          <w:rFonts w:eastAsia="Times New Roman"/>
          <w:i w:val="0"/>
        </w:rPr>
        <w:tab/>
        <w:t>A user must be classified as regular customer, an employee, or an administrator</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 xml:space="preserve">REQ-3: </w:t>
      </w:r>
      <w:r w:rsidRPr="002776E2">
        <w:rPr>
          <w:rFonts w:eastAsia="Times New Roman"/>
          <w:i w:val="0"/>
        </w:rPr>
        <w:tab/>
        <w:t>After registration, a user must be able to log into the system.</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4:</w:t>
      </w:r>
      <w:r w:rsidRPr="002776E2">
        <w:rPr>
          <w:rFonts w:eastAsia="Times New Roman"/>
          <w:i w:val="0"/>
        </w:rPr>
        <w:tab/>
        <w:t>A user must have privileges in accessing the system based on their user status</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5:</w:t>
      </w:r>
      <w:r w:rsidRPr="002776E2">
        <w:rPr>
          <w:rFonts w:eastAsia="Times New Roman"/>
          <w:i w:val="0"/>
        </w:rPr>
        <w:tab/>
        <w:t>A user must be able to reset their password</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6:</w:t>
      </w:r>
      <w:r w:rsidRPr="002776E2">
        <w:rPr>
          <w:rFonts w:eastAsia="Times New Roman"/>
          <w:i w:val="0"/>
        </w:rPr>
        <w:tab/>
        <w:t>A user must be able to receive notifications</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7:</w:t>
      </w:r>
      <w:r w:rsidRPr="002776E2">
        <w:rPr>
          <w:rFonts w:eastAsia="Times New Roman"/>
          <w:i w:val="0"/>
        </w:rPr>
        <w:tab/>
        <w:t>A user must be able to send feedback through the ‘Contact us’ page</w:t>
      </w:r>
    </w:p>
    <w:p w:rsid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A23A95">
      <w:pPr>
        <w:tabs>
          <w:tab w:val="center" w:pos="1727"/>
          <w:tab w:val="center" w:pos="2347"/>
        </w:tabs>
        <w:spacing w:after="0" w:line="259" w:lineRule="auto"/>
        <w:ind w:left="2250" w:hanging="900"/>
        <w:rPr>
          <w:rFonts w:eastAsia="Times New Roman"/>
          <w:i w:val="0"/>
        </w:rPr>
      </w:pPr>
    </w:p>
    <w:p w:rsidR="002776E2" w:rsidRPr="002776E2" w:rsidRDefault="002776E2" w:rsidP="00A23A95">
      <w:pPr>
        <w:tabs>
          <w:tab w:val="center" w:pos="1727"/>
          <w:tab w:val="center" w:pos="2347"/>
        </w:tabs>
        <w:spacing w:after="0" w:line="259" w:lineRule="auto"/>
        <w:ind w:left="2250" w:hanging="900"/>
        <w:rPr>
          <w:rFonts w:eastAsia="Times New Roman"/>
          <w:i w:val="0"/>
        </w:rPr>
      </w:pPr>
    </w:p>
    <w:p w:rsidR="002776E2" w:rsidRP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2776E2">
      <w:pPr>
        <w:pStyle w:val="Heading2"/>
        <w:ind w:left="482" w:hanging="497"/>
      </w:pPr>
      <w:r>
        <w:t>Administration</w:t>
      </w:r>
    </w:p>
    <w:p w:rsidR="00A23A95" w:rsidRDefault="002776E2" w:rsidP="002776E2">
      <w:pPr>
        <w:ind w:left="1350" w:hanging="810"/>
        <w:rPr>
          <w:i w:val="0"/>
        </w:rPr>
      </w:pPr>
      <w:r>
        <w:rPr>
          <w:i w:val="0"/>
        </w:rPr>
        <w:t xml:space="preserve">4.2.1 </w:t>
      </w:r>
      <w:r>
        <w:rPr>
          <w:i w:val="0"/>
        </w:rPr>
        <w:tab/>
        <w:t>Description and Priority</w:t>
      </w:r>
    </w:p>
    <w:p w:rsidR="002776E2" w:rsidRDefault="002776E2" w:rsidP="002776E2">
      <w:pPr>
        <w:ind w:left="1350" w:hanging="950"/>
        <w:rPr>
          <w:i w:val="0"/>
        </w:rPr>
      </w:pPr>
      <w:r>
        <w:rPr>
          <w:i w:val="0"/>
        </w:rPr>
        <w:tab/>
        <w:t>This feature describes what functionality the administrators have in the system</w:t>
      </w:r>
    </w:p>
    <w:p w:rsidR="002776E2" w:rsidRDefault="002776E2" w:rsidP="002776E2">
      <w:pPr>
        <w:ind w:left="1350" w:hanging="950"/>
        <w:rPr>
          <w:i w:val="0"/>
        </w:rPr>
      </w:pPr>
      <w:r>
        <w:rPr>
          <w:i w:val="0"/>
        </w:rPr>
        <w:tab/>
        <w:t>Priority: High</w:t>
      </w:r>
    </w:p>
    <w:p w:rsidR="002776E2" w:rsidRDefault="002776E2" w:rsidP="002776E2">
      <w:pPr>
        <w:ind w:left="1350" w:hanging="810"/>
        <w:rPr>
          <w:i w:val="0"/>
        </w:rPr>
      </w:pPr>
      <w:r>
        <w:rPr>
          <w:i w:val="0"/>
        </w:rPr>
        <w:t xml:space="preserve">4.2.2 </w:t>
      </w:r>
      <w:r>
        <w:rPr>
          <w:i w:val="0"/>
        </w:rPr>
        <w:tab/>
        <w:t>Stimulus/Response Sequences</w:t>
      </w:r>
    </w:p>
    <w:p w:rsidR="002776E2" w:rsidRDefault="002776E2" w:rsidP="002776E2">
      <w:pPr>
        <w:ind w:left="1350" w:hanging="810"/>
        <w:rPr>
          <w:i w:val="0"/>
        </w:rPr>
      </w:pPr>
      <w:r>
        <w:rPr>
          <w:i w:val="0"/>
        </w:rPr>
        <w:tab/>
        <w:t>An administrator would like to view reservations and update users</w:t>
      </w:r>
    </w:p>
    <w:p w:rsidR="002776E2" w:rsidRDefault="002776E2" w:rsidP="002776E2">
      <w:pPr>
        <w:ind w:left="1350" w:hanging="810"/>
        <w:rPr>
          <w:i w:val="0"/>
        </w:rPr>
      </w:pPr>
      <w:r>
        <w:rPr>
          <w:i w:val="0"/>
        </w:rPr>
        <w:t>4.2.3</w:t>
      </w:r>
      <w:r>
        <w:rPr>
          <w:i w:val="0"/>
        </w:rPr>
        <w:tab/>
        <w:t>Functional Requirements</w:t>
      </w:r>
    </w:p>
    <w:p w:rsidR="002776E2" w:rsidRPr="002776E2" w:rsidRDefault="002776E2" w:rsidP="002776E2">
      <w:pPr>
        <w:tabs>
          <w:tab w:val="center" w:pos="1727"/>
          <w:tab w:val="center" w:pos="2347"/>
        </w:tabs>
        <w:spacing w:after="0" w:line="259" w:lineRule="auto"/>
        <w:ind w:left="2250" w:hanging="900"/>
      </w:pPr>
      <w:r>
        <w:rPr>
          <w:i w:val="0"/>
        </w:rPr>
        <w:tab/>
      </w:r>
      <w:r w:rsidRPr="002776E2">
        <w:rPr>
          <w:rFonts w:eastAsia="Times New Roman"/>
          <w:i w:val="0"/>
        </w:rPr>
        <w:t xml:space="preserve">REQ-1: </w:t>
      </w:r>
      <w:r w:rsidRPr="002776E2">
        <w:rPr>
          <w:rFonts w:eastAsia="Times New Roman"/>
          <w:i w:val="0"/>
        </w:rPr>
        <w:tab/>
      </w:r>
      <w:r>
        <w:rPr>
          <w:rFonts w:eastAsia="Times New Roman"/>
          <w:i w:val="0"/>
        </w:rPr>
        <w:t>Administrator must be able to grant administrator statu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tab/>
      </w:r>
      <w:r w:rsidRPr="002776E2">
        <w:rPr>
          <w:rFonts w:eastAsia="Times New Roman"/>
          <w:i w:val="0"/>
        </w:rPr>
        <w:t>REQ-2:</w:t>
      </w:r>
      <w:r w:rsidRPr="002776E2">
        <w:rPr>
          <w:rFonts w:eastAsia="Times New Roman"/>
          <w:i w:val="0"/>
        </w:rPr>
        <w:tab/>
      </w:r>
      <w:r>
        <w:rPr>
          <w:rFonts w:eastAsia="Times New Roman"/>
          <w:i w:val="0"/>
        </w:rPr>
        <w:t>Administrator must be able to revoke administrator statu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 xml:space="preserve">REQ-3: </w:t>
      </w:r>
      <w:r w:rsidRPr="002776E2">
        <w:rPr>
          <w:rFonts w:eastAsia="Times New Roman"/>
          <w:i w:val="0"/>
        </w:rPr>
        <w:tab/>
      </w:r>
      <w:r>
        <w:rPr>
          <w:rFonts w:eastAsia="Times New Roman"/>
          <w:i w:val="0"/>
        </w:rPr>
        <w:t>Administrator must be able to view all listed reservation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4:</w:t>
      </w:r>
      <w:r w:rsidRPr="002776E2">
        <w:rPr>
          <w:rFonts w:eastAsia="Times New Roman"/>
          <w:i w:val="0"/>
        </w:rPr>
        <w:tab/>
      </w:r>
      <w:r>
        <w:rPr>
          <w:rFonts w:eastAsia="Times New Roman"/>
          <w:i w:val="0"/>
        </w:rPr>
        <w:t>Administrator must be able to delete reservation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5:</w:t>
      </w:r>
      <w:r w:rsidRPr="002776E2">
        <w:rPr>
          <w:rFonts w:eastAsia="Times New Roman"/>
          <w:i w:val="0"/>
        </w:rPr>
        <w:tab/>
      </w:r>
      <w:r>
        <w:rPr>
          <w:rFonts w:eastAsia="Times New Roman"/>
          <w:i w:val="0"/>
        </w:rPr>
        <w:t xml:space="preserve">Administrator must be able to </w:t>
      </w:r>
      <w:r w:rsidR="0042661C">
        <w:rPr>
          <w:rFonts w:eastAsia="Times New Roman"/>
          <w:i w:val="0"/>
        </w:rPr>
        <w:t>add user</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6:</w:t>
      </w:r>
      <w:r w:rsidRPr="002776E2">
        <w:rPr>
          <w:rFonts w:eastAsia="Times New Roman"/>
          <w:i w:val="0"/>
        </w:rPr>
        <w:tab/>
      </w:r>
      <w:r w:rsidR="0042661C">
        <w:rPr>
          <w:rFonts w:eastAsia="Times New Roman"/>
          <w:i w:val="0"/>
        </w:rPr>
        <w:t>Administrator must be able to remove user</w:t>
      </w:r>
    </w:p>
    <w:p w:rsid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7:</w:t>
      </w:r>
      <w:r w:rsidRPr="002776E2">
        <w:rPr>
          <w:rFonts w:eastAsia="Times New Roman"/>
          <w:i w:val="0"/>
        </w:rPr>
        <w:tab/>
      </w:r>
      <w:r w:rsidR="0042661C">
        <w:rPr>
          <w:rFonts w:eastAsia="Times New Roman"/>
          <w:i w:val="0"/>
        </w:rPr>
        <w:t>Administrator must be able to remove user’s privileges</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8:</w:t>
      </w:r>
      <w:r>
        <w:rPr>
          <w:rFonts w:eastAsia="Times New Roman"/>
          <w:i w:val="0"/>
        </w:rPr>
        <w:tab/>
        <w:t>Administrator must be able to view transaction log which contains information about the events happening in the system</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9:</w:t>
      </w:r>
      <w:r>
        <w:rPr>
          <w:rFonts w:eastAsia="Times New Roman"/>
          <w:i w:val="0"/>
        </w:rPr>
        <w:tab/>
        <w:t>Administrator must be able to clear log</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10: Administrator must be able to save a copy of the log</w:t>
      </w:r>
    </w:p>
    <w:p w:rsidR="0042661C" w:rsidRDefault="0042661C" w:rsidP="0042661C">
      <w:pPr>
        <w:rPr>
          <w:rFonts w:eastAsia="Times New Roman"/>
          <w:i w:val="0"/>
        </w:rPr>
      </w:pPr>
    </w:p>
    <w:p w:rsidR="0042661C" w:rsidRDefault="0042661C" w:rsidP="0042661C">
      <w:pPr>
        <w:pStyle w:val="Heading2"/>
        <w:ind w:left="482" w:hanging="497"/>
      </w:pPr>
      <w:r>
        <w:t>Reservation</w:t>
      </w:r>
    </w:p>
    <w:p w:rsidR="0042661C" w:rsidRDefault="0042661C" w:rsidP="0042661C">
      <w:pPr>
        <w:ind w:left="1350" w:hanging="810"/>
        <w:rPr>
          <w:i w:val="0"/>
        </w:rPr>
      </w:pPr>
      <w:r>
        <w:rPr>
          <w:i w:val="0"/>
        </w:rPr>
        <w:t xml:space="preserve">4.2.1 </w:t>
      </w:r>
      <w:r>
        <w:rPr>
          <w:i w:val="0"/>
        </w:rPr>
        <w:tab/>
        <w:t>Description and Priority</w:t>
      </w:r>
    </w:p>
    <w:p w:rsidR="0042661C" w:rsidRDefault="0042661C" w:rsidP="0042661C">
      <w:pPr>
        <w:ind w:left="1350" w:hanging="950"/>
        <w:rPr>
          <w:i w:val="0"/>
        </w:rPr>
      </w:pPr>
      <w:r>
        <w:rPr>
          <w:i w:val="0"/>
        </w:rPr>
        <w:tab/>
        <w:t>This feature describes how a user can reserve for a room</w:t>
      </w:r>
    </w:p>
    <w:p w:rsidR="0042661C" w:rsidRDefault="0042661C" w:rsidP="0042661C">
      <w:pPr>
        <w:ind w:left="1350" w:hanging="950"/>
        <w:rPr>
          <w:i w:val="0"/>
        </w:rPr>
      </w:pPr>
      <w:r>
        <w:rPr>
          <w:i w:val="0"/>
        </w:rPr>
        <w:tab/>
        <w:t>Priority: High</w:t>
      </w:r>
    </w:p>
    <w:p w:rsidR="0042661C" w:rsidRDefault="0042661C" w:rsidP="0042661C">
      <w:pPr>
        <w:ind w:left="1350" w:hanging="810"/>
        <w:rPr>
          <w:i w:val="0"/>
        </w:rPr>
      </w:pPr>
      <w:r>
        <w:rPr>
          <w:i w:val="0"/>
        </w:rPr>
        <w:t xml:space="preserve">4.2.2 </w:t>
      </w:r>
      <w:r>
        <w:rPr>
          <w:i w:val="0"/>
        </w:rPr>
        <w:tab/>
        <w:t>Stimulus/Response Sequences</w:t>
      </w:r>
    </w:p>
    <w:p w:rsidR="0042661C" w:rsidRDefault="0042661C" w:rsidP="0042661C">
      <w:pPr>
        <w:ind w:left="1350" w:hanging="810"/>
        <w:rPr>
          <w:i w:val="0"/>
        </w:rPr>
      </w:pPr>
      <w:r>
        <w:rPr>
          <w:i w:val="0"/>
        </w:rPr>
        <w:tab/>
        <w:t>A user wants to avail for a service and reserve a room</w:t>
      </w:r>
    </w:p>
    <w:p w:rsidR="0042661C" w:rsidRDefault="0042661C" w:rsidP="0042661C">
      <w:pPr>
        <w:ind w:left="1350" w:hanging="810"/>
        <w:rPr>
          <w:i w:val="0"/>
        </w:rPr>
      </w:pPr>
      <w:r>
        <w:rPr>
          <w:i w:val="0"/>
        </w:rPr>
        <w:t>4.2.3</w:t>
      </w:r>
      <w:r>
        <w:rPr>
          <w:i w:val="0"/>
        </w:rPr>
        <w:tab/>
        <w:t>Functional Requirements</w:t>
      </w:r>
    </w:p>
    <w:p w:rsidR="0042661C" w:rsidRDefault="0042661C" w:rsidP="0042661C">
      <w:pPr>
        <w:tabs>
          <w:tab w:val="center" w:pos="1727"/>
          <w:tab w:val="center" w:pos="2347"/>
        </w:tabs>
        <w:spacing w:after="0" w:line="259" w:lineRule="auto"/>
        <w:ind w:left="2250" w:hanging="900"/>
        <w:rPr>
          <w:rFonts w:eastAsia="Times New Roman"/>
          <w:i w:val="0"/>
        </w:rPr>
      </w:pPr>
      <w:r>
        <w:rPr>
          <w:i w:val="0"/>
        </w:rPr>
        <w:tab/>
      </w:r>
      <w:r w:rsidRPr="002776E2">
        <w:rPr>
          <w:rFonts w:eastAsia="Times New Roman"/>
          <w:i w:val="0"/>
        </w:rPr>
        <w:t xml:space="preserve">REQ-1: </w:t>
      </w:r>
      <w:r w:rsidRPr="002776E2">
        <w:rPr>
          <w:rFonts w:eastAsia="Times New Roman"/>
          <w:i w:val="0"/>
        </w:rPr>
        <w:tab/>
      </w:r>
      <w:r>
        <w:rPr>
          <w:rFonts w:eastAsia="Times New Roman"/>
          <w:i w:val="0"/>
        </w:rPr>
        <w:t>User must be able to create a reservation based on interest</w:t>
      </w:r>
    </w:p>
    <w:p w:rsidR="0042661C" w:rsidRPr="002776E2" w:rsidRDefault="0042661C" w:rsidP="0042661C">
      <w:pPr>
        <w:tabs>
          <w:tab w:val="center" w:pos="1727"/>
          <w:tab w:val="center" w:pos="2347"/>
        </w:tabs>
        <w:spacing w:after="0" w:line="259" w:lineRule="auto"/>
        <w:ind w:left="2250" w:hanging="900"/>
      </w:pPr>
      <w:r>
        <w:rPr>
          <w:rFonts w:eastAsia="Times New Roman"/>
          <w:i w:val="0"/>
        </w:rPr>
        <w:t>REQ-2:</w:t>
      </w:r>
      <w:r>
        <w:rPr>
          <w:rFonts w:eastAsia="Times New Roman"/>
          <w:i w:val="0"/>
        </w:rPr>
        <w:tab/>
        <w:t>User must be able to pick a date for the reservation</w:t>
      </w:r>
    </w:p>
    <w:p w:rsidR="0042661C" w:rsidRPr="002776E2" w:rsidRDefault="0042661C" w:rsidP="0042661C">
      <w:pPr>
        <w:tabs>
          <w:tab w:val="center" w:pos="1727"/>
          <w:tab w:val="center" w:pos="2347"/>
        </w:tabs>
        <w:spacing w:after="0" w:line="259" w:lineRule="auto"/>
        <w:ind w:left="2250" w:hanging="900"/>
        <w:rPr>
          <w:rFonts w:eastAsia="Times New Roman"/>
          <w:i w:val="0"/>
        </w:rPr>
      </w:pPr>
      <w:r w:rsidRPr="002776E2">
        <w:tab/>
      </w:r>
      <w:r>
        <w:rPr>
          <w:rFonts w:eastAsia="Times New Roman"/>
          <w:i w:val="0"/>
        </w:rPr>
        <w:t>REQ-3</w:t>
      </w:r>
      <w:r w:rsidRPr="002776E2">
        <w:rPr>
          <w:rFonts w:eastAsia="Times New Roman"/>
          <w:i w:val="0"/>
        </w:rPr>
        <w:t>:</w:t>
      </w:r>
      <w:r w:rsidRPr="002776E2">
        <w:rPr>
          <w:rFonts w:eastAsia="Times New Roman"/>
          <w:i w:val="0"/>
        </w:rPr>
        <w:tab/>
      </w:r>
      <w:r>
        <w:rPr>
          <w:rFonts w:eastAsia="Times New Roman"/>
          <w:i w:val="0"/>
        </w:rPr>
        <w:t>User must be able to input all required data for reservation</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4</w:t>
      </w:r>
      <w:r w:rsidRPr="002776E2">
        <w:rPr>
          <w:rFonts w:eastAsia="Times New Roman"/>
          <w:i w:val="0"/>
        </w:rPr>
        <w:t xml:space="preserve">: </w:t>
      </w:r>
      <w:r w:rsidRPr="002776E2">
        <w:rPr>
          <w:rFonts w:eastAsia="Times New Roman"/>
          <w:i w:val="0"/>
        </w:rPr>
        <w:tab/>
      </w:r>
      <w:r>
        <w:rPr>
          <w:rFonts w:eastAsia="Times New Roman"/>
          <w:i w:val="0"/>
        </w:rPr>
        <w:t>User must be able to view all of their made reservations</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5</w:t>
      </w:r>
      <w:r w:rsidRPr="002776E2">
        <w:rPr>
          <w:rFonts w:eastAsia="Times New Roman"/>
          <w:i w:val="0"/>
        </w:rPr>
        <w:t>:</w:t>
      </w:r>
      <w:r w:rsidRPr="002776E2">
        <w:rPr>
          <w:rFonts w:eastAsia="Times New Roman"/>
          <w:i w:val="0"/>
        </w:rPr>
        <w:tab/>
      </w:r>
      <w:r>
        <w:rPr>
          <w:rFonts w:eastAsia="Times New Roman"/>
          <w:i w:val="0"/>
        </w:rPr>
        <w:t>User must be able to cancel made reservations</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6</w:t>
      </w:r>
      <w:r w:rsidRPr="002776E2">
        <w:rPr>
          <w:rFonts w:eastAsia="Times New Roman"/>
          <w:i w:val="0"/>
        </w:rPr>
        <w:t>:</w:t>
      </w:r>
      <w:r w:rsidRPr="002776E2">
        <w:rPr>
          <w:rFonts w:eastAsia="Times New Roman"/>
          <w:i w:val="0"/>
        </w:rPr>
        <w:tab/>
      </w:r>
      <w:r>
        <w:rPr>
          <w:rFonts w:eastAsia="Times New Roman"/>
          <w:i w:val="0"/>
        </w:rPr>
        <w:t>User must be able to pay online</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7</w:t>
      </w:r>
      <w:r w:rsidRPr="002776E2">
        <w:rPr>
          <w:rFonts w:eastAsia="Times New Roman"/>
          <w:i w:val="0"/>
        </w:rPr>
        <w:t>:</w:t>
      </w:r>
      <w:r w:rsidRPr="002776E2">
        <w:rPr>
          <w:rFonts w:eastAsia="Times New Roman"/>
          <w:i w:val="0"/>
        </w:rPr>
        <w:tab/>
      </w:r>
      <w:r>
        <w:rPr>
          <w:rFonts w:eastAsia="Times New Roman"/>
          <w:i w:val="0"/>
        </w:rPr>
        <w:t>User must be able to receive emails for notifications</w:t>
      </w:r>
    </w:p>
    <w:p w:rsidR="0042661C" w:rsidRDefault="0042661C" w:rsidP="0042661C">
      <w:pPr>
        <w:rPr>
          <w:i w:val="0"/>
        </w:rPr>
      </w:pPr>
    </w:p>
    <w:p w:rsidR="002776E2" w:rsidRPr="002776E2" w:rsidRDefault="002776E2" w:rsidP="002776E2">
      <w:pPr>
        <w:ind w:left="0" w:firstLine="0"/>
        <w:rPr>
          <w:i w:val="0"/>
        </w:rPr>
      </w:pPr>
    </w:p>
    <w:p w:rsidR="0009411D" w:rsidRDefault="001A1FE1">
      <w:pPr>
        <w:pStyle w:val="Heading1"/>
        <w:ind w:left="400" w:hanging="415"/>
      </w:pPr>
      <w:bookmarkStart w:id="22" w:name="_Toc6284"/>
      <w:r>
        <w:t xml:space="preserve">Other Nonfunctional Requirements </w:t>
      </w:r>
      <w:bookmarkEnd w:id="22"/>
    </w:p>
    <w:p w:rsidR="0009411D" w:rsidRDefault="001A1FE1">
      <w:pPr>
        <w:pStyle w:val="Heading2"/>
        <w:ind w:left="482" w:hanging="497"/>
      </w:pPr>
      <w:bookmarkStart w:id="23" w:name="_Toc6285"/>
      <w:r>
        <w:t xml:space="preserve">Performance Requirements </w:t>
      </w:r>
      <w:bookmarkEnd w:id="23"/>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w:t>
      </w:r>
      <w:r w:rsidR="0079137B" w:rsidRPr="007E36B6">
        <w:rPr>
          <w:i w:val="0"/>
          <w:noProof/>
        </w:rPr>
        <w:t>consider</w:t>
      </w:r>
      <w:r w:rsidR="007E36B6">
        <w:rPr>
          <w:i w:val="0"/>
          <w:noProof/>
        </w:rPr>
        <w:t>ing</w:t>
      </w:r>
      <w:r w:rsidR="0079137B">
        <w:rPr>
          <w:i w:val="0"/>
        </w:rPr>
        <w:t xml:space="preserve">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w:t>
      </w:r>
      <w:r w:rsidR="001B5639" w:rsidRPr="007E36B6">
        <w:rPr>
          <w:i w:val="0"/>
          <w:noProof/>
        </w:rPr>
        <w:t>login</w:t>
      </w:r>
      <w:r w:rsidR="001B5639">
        <w:rPr>
          <w:i w:val="0"/>
        </w:rPr>
        <w:t xml:space="preserve">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4" w:name="_Toc6286"/>
      <w:r>
        <w:t xml:space="preserve">Safety Requirements </w:t>
      </w:r>
      <w:bookmarkEnd w:id="24"/>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w:t>
      </w:r>
      <w:r w:rsidR="00E82892" w:rsidRPr="007E36B6">
        <w:rPr>
          <w:i w:val="0"/>
          <w:noProof/>
        </w:rPr>
        <w:t>log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AF381F">
        <w:rPr>
          <w:i w:val="0"/>
        </w:rPr>
        <w:t>restore can be made in</w:t>
      </w:r>
      <w:r w:rsidR="00B21028">
        <w:rPr>
          <w:i w:val="0"/>
        </w:rPr>
        <w:t xml:space="preserve"> case of emergency.</w:t>
      </w:r>
    </w:p>
    <w:p w:rsidR="0009411D" w:rsidRDefault="001A1FE1">
      <w:pPr>
        <w:pStyle w:val="Heading2"/>
        <w:ind w:left="482" w:hanging="497"/>
      </w:pPr>
      <w:bookmarkStart w:id="25" w:name="_Toc6287"/>
      <w:r>
        <w:t xml:space="preserve">Security Requirements </w:t>
      </w:r>
      <w:bookmarkEnd w:id="25"/>
    </w:p>
    <w:p w:rsidR="0009411D" w:rsidRPr="00CD5FCA" w:rsidRDefault="00CD5FCA" w:rsidP="00852F9B">
      <w:pPr>
        <w:ind w:left="-5" w:firstLine="487"/>
        <w:jc w:val="both"/>
        <w:rPr>
          <w:i w:val="0"/>
        </w:rPr>
      </w:pPr>
      <w:r>
        <w:rPr>
          <w:i w:val="0"/>
        </w:rPr>
        <w:t xml:space="preserve">Receptionists, Managers, and Owner will be able to log in to the Resort Reservation System. </w:t>
      </w:r>
      <w:r w:rsidR="007E36B6">
        <w:rPr>
          <w:i w:val="0"/>
          <w:noProof/>
        </w:rPr>
        <w:t>The r</w:t>
      </w:r>
      <w:r w:rsidRPr="007E36B6">
        <w:rPr>
          <w:i w:val="0"/>
          <w:noProof/>
        </w:rPr>
        <w:t>eceptionist</w:t>
      </w:r>
      <w:r>
        <w:rPr>
          <w:i w:val="0"/>
        </w:rPr>
        <w:t xml:space="preserve"> will have access to the Reservation/Bookin</w:t>
      </w:r>
      <w:r w:rsidR="007E36B6">
        <w:rPr>
          <w:i w:val="0"/>
        </w:rPr>
        <w:t xml:space="preserve">g subsystems. On the </w:t>
      </w:r>
      <w:r w:rsidR="007E36B6" w:rsidRPr="007E36B6">
        <w:rPr>
          <w:i w:val="0"/>
          <w:noProof/>
        </w:rPr>
        <w:t>other</w:t>
      </w:r>
      <w:r w:rsidR="007E36B6">
        <w:rPr>
          <w:i w:val="0"/>
          <w:noProof/>
        </w:rPr>
        <w:t xml:space="preserve"> </w:t>
      </w:r>
      <w:r w:rsidR="007E36B6" w:rsidRPr="007E36B6">
        <w:rPr>
          <w:i w:val="0"/>
          <w:noProof/>
        </w:rPr>
        <w:t>hand, ma</w:t>
      </w:r>
      <w:r w:rsidR="007E36B6">
        <w:rPr>
          <w:i w:val="0"/>
          <w:noProof/>
        </w:rPr>
        <w:t>nagers</w:t>
      </w:r>
      <w:r>
        <w:rPr>
          <w:i w:val="0"/>
        </w:rPr>
        <w:t xml:space="preserve"> access to the Management subsystem, as well as the Reservation/Booking subsystems. </w:t>
      </w:r>
      <w:r w:rsidR="007E36B6">
        <w:rPr>
          <w:i w:val="0"/>
          <w:noProof/>
        </w:rPr>
        <w:t>The o</w:t>
      </w:r>
      <w:r w:rsidRPr="007E36B6">
        <w:rPr>
          <w:i w:val="0"/>
          <w:noProof/>
        </w:rPr>
        <w:t>wner</w:t>
      </w:r>
      <w:r>
        <w:rPr>
          <w:i w:val="0"/>
        </w:rPr>
        <w:t xml:space="preserve"> has the maximum privilege to all subsystems. Access to the different subsystems will be secured by a user </w:t>
      </w:r>
      <w:r w:rsidRPr="007E36B6">
        <w:rPr>
          <w:i w:val="0"/>
          <w:noProof/>
        </w:rPr>
        <w:t>login</w:t>
      </w:r>
      <w:r>
        <w:rPr>
          <w:i w:val="0"/>
        </w:rPr>
        <w:t xml:space="preserve"> screen that demands unique username and password.</w:t>
      </w:r>
    </w:p>
    <w:p w:rsidR="0009411D" w:rsidRDefault="001A1FE1">
      <w:pPr>
        <w:pStyle w:val="Heading2"/>
        <w:ind w:left="482" w:hanging="497"/>
      </w:pPr>
      <w:bookmarkStart w:id="26" w:name="_Toc6288"/>
      <w:r>
        <w:t xml:space="preserve">Software Quality Attributes </w:t>
      </w:r>
      <w:bookmarkEnd w:id="26"/>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 xml:space="preserve">If </w:t>
      </w:r>
      <w:r w:rsidR="00B43FC4" w:rsidRPr="007E36B6">
        <w:rPr>
          <w:i w:val="0"/>
          <w:noProof/>
        </w:rPr>
        <w:t>any time</w:t>
      </w:r>
      <w:r w:rsidR="00B43FC4">
        <w:rPr>
          <w:i w:val="0"/>
        </w:rPr>
        <w:t xml:space="preserv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w:t>
      </w:r>
      <w:r w:rsidR="00B510C5">
        <w:rPr>
          <w:i w:val="0"/>
        </w:rPr>
        <w:t xml:space="preserve"> roles</w:t>
      </w:r>
      <w:r>
        <w:rPr>
          <w:i w:val="0"/>
        </w:rPr>
        <w:t xml:space="preserve">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 xml:space="preserve">Maintainability – How simple is to keep </w:t>
      </w:r>
      <w:r w:rsidR="00B510C5">
        <w:rPr>
          <w:i w:val="0"/>
        </w:rPr>
        <w:t>restore can be made in and</w:t>
      </w:r>
      <w:r>
        <w:rPr>
          <w:i w:val="0"/>
        </w:rPr>
        <w:t xml:space="preserve"> adjust defects with making improvements.</w:t>
      </w:r>
      <w:r w:rsidR="001A1FE1" w:rsidRPr="006F448D">
        <w:rPr>
          <w:i w:val="0"/>
        </w:rPr>
        <w:t xml:space="preserve"> </w:t>
      </w:r>
      <w:r w:rsidR="007854FB">
        <w:rPr>
          <w:i w:val="0"/>
        </w:rPr>
        <w:t xml:space="preserve">What outline, coding standards must </w:t>
      </w:r>
      <w:r w:rsidR="007854FB" w:rsidRPr="007E36B6">
        <w:rPr>
          <w:i w:val="0"/>
          <w:noProof/>
        </w:rPr>
        <w:t>be adhered to rejections made</w:t>
      </w:r>
      <w:r w:rsidR="007E36B6" w:rsidRPr="007E36B6">
        <w:rPr>
          <w:i w:val="0"/>
          <w:noProof/>
        </w:rPr>
        <w:t>.</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w:t>
      </w:r>
      <w:r w:rsidR="007E36B6">
        <w:rPr>
          <w:i w:val="0"/>
        </w:rPr>
        <w:t xml:space="preserve"> the</w:t>
      </w:r>
      <w:r>
        <w:rPr>
          <w:i w:val="0"/>
        </w:rPr>
        <w:t xml:space="preserve"> </w:t>
      </w:r>
      <w:r w:rsidRPr="007E36B6">
        <w:rPr>
          <w:i w:val="0"/>
          <w:noProof/>
        </w:rPr>
        <w:t>time</w:t>
      </w:r>
      <w:r>
        <w:rPr>
          <w:i w:val="0"/>
        </w:rPr>
        <w:t xml:space="preserve"> of delivery. </w:t>
      </w:r>
      <w:r w:rsidRPr="007E36B6">
        <w:rPr>
          <w:i w:val="0"/>
          <w:noProof/>
        </w:rPr>
        <w:t>Mean time</w:t>
      </w:r>
      <w:r>
        <w:rPr>
          <w:i w:val="0"/>
        </w:rPr>
        <w:t xml:space="preserv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 xml:space="preserve">Security – Access to the different subsystems will be secured by a user </w:t>
      </w:r>
      <w:r w:rsidRPr="007E36B6">
        <w:rPr>
          <w:i w:val="0"/>
          <w:noProof/>
        </w:rPr>
        <w:t>login</w:t>
      </w:r>
      <w:r>
        <w:rPr>
          <w:i w:val="0"/>
        </w:rPr>
        <w:t xml:space="preserve">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27" w:name="_Toc6289"/>
      <w:r>
        <w:t xml:space="preserve">Business Rules </w:t>
      </w:r>
      <w:bookmarkEnd w:id="27"/>
    </w:p>
    <w:p w:rsidR="0009411D" w:rsidRPr="00F47692" w:rsidRDefault="00F47692" w:rsidP="00E34894">
      <w:pPr>
        <w:spacing w:after="636"/>
        <w:ind w:left="-5" w:firstLine="405"/>
        <w:jc w:val="both"/>
        <w:rPr>
          <w:i w:val="0"/>
        </w:rPr>
      </w:pPr>
      <w:r>
        <w:rPr>
          <w:i w:val="0"/>
        </w:rPr>
        <w:t>Resort Reservat</w:t>
      </w:r>
      <w:r w:rsidR="002136C7">
        <w:rPr>
          <w:i w:val="0"/>
        </w:rPr>
        <w:t>ion System will work under four</w:t>
      </w:r>
      <w:r>
        <w:rPr>
          <w:i w:val="0"/>
        </w:rPr>
        <w:t xml:space="preserve"> users those are Owner, Manager, and Receptionist</w:t>
      </w:r>
      <w:r w:rsidR="00672BD6">
        <w:rPr>
          <w:i w:val="0"/>
        </w:rPr>
        <w:t xml:space="preserve"> and Customer</w:t>
      </w:r>
      <w:r>
        <w:rPr>
          <w:i w:val="0"/>
        </w:rPr>
        <w:t>. Th</w:t>
      </w:r>
      <w:r w:rsidR="000B1549">
        <w:rPr>
          <w:i w:val="0"/>
        </w:rPr>
        <w:t xml:space="preserve">e system is designed in a way </w:t>
      </w:r>
      <w:r w:rsidR="000B1549" w:rsidRPr="007E36B6">
        <w:rPr>
          <w:i w:val="0"/>
          <w:noProof/>
        </w:rPr>
        <w:t>w</w:t>
      </w:r>
      <w:r w:rsidRPr="007E36B6">
        <w:rPr>
          <w:i w:val="0"/>
          <w:noProof/>
        </w:rPr>
        <w:t>ere</w:t>
      </w:r>
      <w:r>
        <w:rPr>
          <w:i w:val="0"/>
        </w:rPr>
        <w:t xml:space="preserve"> function and privileges are </w:t>
      </w:r>
      <w:r w:rsidR="00E34894">
        <w:rPr>
          <w:i w:val="0"/>
        </w:rPr>
        <w:t>lessened</w:t>
      </w:r>
      <w:r w:rsidR="000B1549">
        <w:rPr>
          <w:i w:val="0"/>
        </w:rPr>
        <w:t xml:space="preserve"> in the part</w:t>
      </w:r>
      <w:r>
        <w:rPr>
          <w:i w:val="0"/>
        </w:rPr>
        <w:t xml:space="preserve"> of</w:t>
      </w:r>
      <w:r w:rsidR="007E36B6">
        <w:rPr>
          <w:i w:val="0"/>
        </w:rPr>
        <w:t xml:space="preserve"> the</w:t>
      </w:r>
      <w:r>
        <w:rPr>
          <w:i w:val="0"/>
        </w:rPr>
        <w:t xml:space="preserve"> </w:t>
      </w:r>
      <w:r w:rsidRPr="007E36B6">
        <w:rPr>
          <w:i w:val="0"/>
          <w:noProof/>
        </w:rPr>
        <w:t>owner</w:t>
      </w:r>
      <w:r>
        <w:rPr>
          <w:i w:val="0"/>
        </w:rPr>
        <w:t>, manager, and receptionist</w:t>
      </w:r>
      <w:r w:rsidR="00672BD6">
        <w:rPr>
          <w:i w:val="0"/>
        </w:rPr>
        <w:t xml:space="preserve"> and customer</w:t>
      </w:r>
      <w:r>
        <w:rPr>
          <w:i w:val="0"/>
        </w:rPr>
        <w:t xml:space="preserve">. The </w:t>
      </w:r>
      <w:r w:rsidR="00E34894">
        <w:rPr>
          <w:i w:val="0"/>
        </w:rPr>
        <w:t xml:space="preserve">part of manager is chosen </w:t>
      </w:r>
      <w:r w:rsidR="007E36B6">
        <w:rPr>
          <w:i w:val="0"/>
          <w:noProof/>
        </w:rPr>
        <w:t>to</w:t>
      </w:r>
      <w:r w:rsidR="00E34894">
        <w:rPr>
          <w:i w:val="0"/>
        </w:rPr>
        <w:t xml:space="preserve"> the point of making the owner’s </w:t>
      </w:r>
      <w:r w:rsidR="00E34894" w:rsidRPr="007E36B6">
        <w:rPr>
          <w:i w:val="0"/>
          <w:noProof/>
        </w:rPr>
        <w:t>hands free</w:t>
      </w:r>
      <w:r w:rsidR="00E34894">
        <w:rPr>
          <w:i w:val="0"/>
        </w:rPr>
        <w:t xml:space="preserve"> from general interfering with the system. In this way, the vast majority of the privileges that </w:t>
      </w:r>
      <w:r w:rsidR="000B1549">
        <w:rPr>
          <w:i w:val="0"/>
        </w:rPr>
        <w:t xml:space="preserve">the </w:t>
      </w:r>
      <w:r w:rsidR="00E34894">
        <w:rPr>
          <w:i w:val="0"/>
        </w:rPr>
        <w:t>owner has are given to the manager, except the ones</w:t>
      </w:r>
      <w:r w:rsidR="000B1549">
        <w:rPr>
          <w:i w:val="0"/>
        </w:rPr>
        <w:t xml:space="preserve"> that</w:t>
      </w:r>
      <w:r w:rsidR="00E34894">
        <w:rPr>
          <w:i w:val="0"/>
        </w:rPr>
        <w:t xml:space="preserve"> are critical and importa</w:t>
      </w:r>
      <w:r w:rsidR="000B1549">
        <w:rPr>
          <w:i w:val="0"/>
        </w:rPr>
        <w:t>nt. Some features like that are</w:t>
      </w:r>
      <w:r w:rsidR="00E34894">
        <w:rPr>
          <w:i w:val="0"/>
        </w:rPr>
        <w:t xml:space="preserve"> taking </w:t>
      </w:r>
      <w:r w:rsidR="00E34894" w:rsidRPr="007E36B6">
        <w:rPr>
          <w:i w:val="0"/>
          <w:noProof/>
        </w:rPr>
        <w:t>backup</w:t>
      </w:r>
      <w:r w:rsidR="00E34894">
        <w:rPr>
          <w:i w:val="0"/>
        </w:rPr>
        <w:t xml:space="preserve">, re-establishing of the system and handling financial information, hotel income reports of the system. </w:t>
      </w:r>
      <w:r w:rsidR="007E36B6">
        <w:rPr>
          <w:i w:val="0"/>
          <w:noProof/>
        </w:rPr>
        <w:t>The r</w:t>
      </w:r>
      <w:r w:rsidR="00E34894" w:rsidRPr="007E36B6">
        <w:rPr>
          <w:i w:val="0"/>
          <w:noProof/>
        </w:rPr>
        <w:t>eceptionist</w:t>
      </w:r>
      <w:r w:rsidR="00E34894">
        <w:rPr>
          <w:i w:val="0"/>
        </w:rPr>
        <w:t xml:space="preserve"> is given with the most oftentimes utilized features of the sy</w:t>
      </w:r>
      <w:r w:rsidR="00757727">
        <w:rPr>
          <w:i w:val="0"/>
        </w:rPr>
        <w:t xml:space="preserve">stem which </w:t>
      </w:r>
      <w:r w:rsidR="00757727" w:rsidRPr="007E36B6">
        <w:rPr>
          <w:i w:val="0"/>
          <w:noProof/>
        </w:rPr>
        <w:t>ha</w:t>
      </w:r>
      <w:r w:rsidR="007E36B6">
        <w:rPr>
          <w:i w:val="0"/>
          <w:noProof/>
        </w:rPr>
        <w:t>ve</w:t>
      </w:r>
      <w:r w:rsidR="00757727">
        <w:rPr>
          <w:i w:val="0"/>
        </w:rPr>
        <w:t xml:space="preserve"> less function than t</w:t>
      </w:r>
      <w:r w:rsidR="000B1549">
        <w:rPr>
          <w:i w:val="0"/>
        </w:rPr>
        <w:t xml:space="preserve">he other two users. </w:t>
      </w:r>
      <w:r w:rsidR="00F83A2C">
        <w:rPr>
          <w:i w:val="0"/>
        </w:rPr>
        <w:t>Same as the receptionist, the customer is also given limited functions to the system.</w:t>
      </w:r>
      <w:bookmarkStart w:id="28" w:name="_GoBack"/>
      <w:bookmarkEnd w:id="28"/>
      <w:r w:rsidR="00023F39">
        <w:rPr>
          <w:i w:val="0"/>
        </w:rPr>
        <w:t xml:space="preserve"> </w:t>
      </w:r>
      <w:r w:rsidR="000B1549">
        <w:rPr>
          <w:i w:val="0"/>
        </w:rPr>
        <w:t xml:space="preserve">Deleting </w:t>
      </w:r>
      <w:r w:rsidR="00757727">
        <w:rPr>
          <w:i w:val="0"/>
        </w:rPr>
        <w:t>any information in the system is only authori</w:t>
      </w:r>
      <w:r w:rsidR="005D0A13">
        <w:rPr>
          <w:i w:val="0"/>
        </w:rPr>
        <w:t>zed for the owner</w:t>
      </w:r>
      <w:r w:rsidR="00023F39">
        <w:rPr>
          <w:i w:val="0"/>
        </w:rPr>
        <w:t xml:space="preserve"> of the resort.</w:t>
      </w:r>
    </w:p>
    <w:p w:rsidR="0009411D" w:rsidRDefault="001A1FE1">
      <w:pPr>
        <w:pStyle w:val="Heading1"/>
        <w:spacing w:after="85"/>
        <w:ind w:left="400" w:hanging="415"/>
      </w:pPr>
      <w:bookmarkStart w:id="29" w:name="_Toc6290"/>
      <w:r>
        <w:t xml:space="preserve">Other Requirements </w:t>
      </w:r>
      <w:bookmarkEnd w:id="29"/>
    </w:p>
    <w:p w:rsidR="0009411D" w:rsidRPr="00AC3946" w:rsidRDefault="00902B9F" w:rsidP="00902B9F">
      <w:pPr>
        <w:spacing w:after="275"/>
        <w:ind w:left="-5" w:firstLine="405"/>
        <w:jc w:val="both"/>
        <w:rPr>
          <w:i w:val="0"/>
        </w:rPr>
      </w:pPr>
      <w:r>
        <w:rPr>
          <w:i w:val="0"/>
        </w:rPr>
        <w:t xml:space="preserve">The </w:t>
      </w:r>
      <w:r w:rsidR="007E36B6">
        <w:rPr>
          <w:i w:val="0"/>
        </w:rPr>
        <w:t>an</w:t>
      </w:r>
      <w:r w:rsidRPr="007E36B6">
        <w:rPr>
          <w:i w:val="0"/>
          <w:noProof/>
        </w:rPr>
        <w:t>other</w:t>
      </w:r>
      <w:r>
        <w:rPr>
          <w:i w:val="0"/>
        </w:rPr>
        <w:t xml:space="preserve"> requirement needed for the Resort Reservation System is security. The system will include a log-in form. The administrator and the customer will be the two levels of access in the system. And when the system is completely developed and submitted to the client,</w:t>
      </w:r>
      <w:r w:rsidR="007E36B6">
        <w:rPr>
          <w:i w:val="0"/>
        </w:rPr>
        <w:t xml:space="preserve"> a</w:t>
      </w:r>
      <w:r>
        <w:rPr>
          <w:i w:val="0"/>
        </w:rPr>
        <w:t xml:space="preserve"> </w:t>
      </w:r>
      <w:r w:rsidRPr="007E36B6">
        <w:rPr>
          <w:i w:val="0"/>
          <w:noProof/>
        </w:rPr>
        <w:t>couple</w:t>
      </w:r>
      <w:r>
        <w:rPr>
          <w:i w:val="0"/>
        </w:rPr>
        <w:t xml:space="preserv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0" w:name="_Toc6291"/>
      <w:r>
        <w:t xml:space="preserve">Appendix A: Glossary </w:t>
      </w:r>
      <w:bookmarkEnd w:id="30"/>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 xml:space="preserve">a </w:t>
      </w:r>
      <w:r w:rsidR="00971057" w:rsidRPr="007E36B6">
        <w:rPr>
          <w:i w:val="0"/>
          <w:noProof/>
        </w:rPr>
        <w:t>full</w:t>
      </w:r>
      <w:r w:rsidR="007E36B6">
        <w:rPr>
          <w:i w:val="0"/>
          <w:noProof/>
        </w:rPr>
        <w:t>-</w:t>
      </w:r>
      <w:r w:rsidR="00971057" w:rsidRPr="007E36B6">
        <w:rPr>
          <w:i w:val="0"/>
          <w:noProof/>
        </w:rPr>
        <w:t>service</w:t>
      </w:r>
      <w:r w:rsidR="00971057">
        <w:rPr>
          <w:i w:val="0"/>
        </w:rPr>
        <w:t xml:space="preserv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1F6E95" w:rsidRDefault="001F6E95" w:rsidP="001F6E95">
      <w:pPr>
        <w:spacing w:after="271"/>
        <w:jc w:val="both"/>
        <w:rPr>
          <w:i w:val="0"/>
        </w:rPr>
      </w:pPr>
    </w:p>
    <w:p w:rsidR="001F6E95" w:rsidRDefault="001F6E95" w:rsidP="001F6E95">
      <w:pPr>
        <w:spacing w:after="271"/>
        <w:jc w:val="both"/>
        <w:rPr>
          <w:i w:val="0"/>
        </w:rPr>
      </w:pPr>
    </w:p>
    <w:p w:rsidR="001F6E95" w:rsidRDefault="001F6E95" w:rsidP="001F6E95">
      <w:pPr>
        <w:spacing w:after="271"/>
        <w:jc w:val="both"/>
        <w:rPr>
          <w:i w:val="0"/>
        </w:rPr>
      </w:pPr>
    </w:p>
    <w:p w:rsidR="001F6E95" w:rsidRPr="001F6E95" w:rsidRDefault="001F6E95" w:rsidP="001F6E95">
      <w:pPr>
        <w:spacing w:after="271"/>
        <w:jc w:val="both"/>
        <w:rPr>
          <w:i w:val="0"/>
        </w:rPr>
      </w:pPr>
    </w:p>
    <w:p w:rsidR="0009411D" w:rsidRDefault="001A1FE1">
      <w:pPr>
        <w:pStyle w:val="Heading1"/>
        <w:numPr>
          <w:ilvl w:val="0"/>
          <w:numId w:val="0"/>
        </w:numPr>
        <w:spacing w:after="61"/>
        <w:ind w:left="-5"/>
      </w:pPr>
      <w:bookmarkStart w:id="31" w:name="_Toc6292"/>
      <w:r>
        <w:t xml:space="preserve">Appendix B: Analysis Models </w:t>
      </w:r>
      <w:bookmarkEnd w:id="31"/>
    </w:p>
    <w:p w:rsidR="0009411D" w:rsidRDefault="001B30A1" w:rsidP="001B30A1">
      <w:pPr>
        <w:ind w:left="-5" w:firstLine="5"/>
        <w:jc w:val="both"/>
        <w:rPr>
          <w:i w:val="0"/>
        </w:rPr>
      </w:pPr>
      <w:r w:rsidRPr="007E36B6">
        <w:rPr>
          <w:i w:val="0"/>
          <w:noProof/>
        </w:rPr>
        <w:t>Th</w:t>
      </w:r>
      <w:r w:rsidR="007E36B6" w:rsidRPr="007E36B6">
        <w:rPr>
          <w:i w:val="0"/>
          <w:noProof/>
        </w:rPr>
        <w:t>is</w:t>
      </w:r>
      <w:r w:rsidRPr="007E36B6">
        <w:rPr>
          <w:i w:val="0"/>
          <w:noProof/>
        </w:rPr>
        <w:t xml:space="preserve"> diagram</w:t>
      </w:r>
      <w:r w:rsidR="009630D6">
        <w:rPr>
          <w:i w:val="0"/>
        </w:rPr>
        <w:t xml:space="preserve"> </w:t>
      </w:r>
      <w:r w:rsidR="009630D6" w:rsidRPr="007E36B6">
        <w:rPr>
          <w:i w:val="0"/>
          <w:noProof/>
        </w:rPr>
        <w:t>w</w:t>
      </w:r>
      <w:r w:rsidR="007E36B6">
        <w:rPr>
          <w:i w:val="0"/>
          <w:noProof/>
        </w:rPr>
        <w:t>as</w:t>
      </w:r>
      <w:r w:rsidR="009630D6">
        <w:rPr>
          <w:i w:val="0"/>
        </w:rPr>
        <w:t xml:space="preserv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2" w:name="_Toc6293"/>
      <w:r>
        <w:t xml:space="preserve">Appendix C: To Be Determined List </w:t>
      </w:r>
      <w:bookmarkEnd w:id="32"/>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321D" w:rsidRDefault="00C6321D">
      <w:pPr>
        <w:spacing w:after="0" w:line="240" w:lineRule="auto"/>
      </w:pPr>
      <w:r>
        <w:separator/>
      </w:r>
    </w:p>
  </w:endnote>
  <w:endnote w:type="continuationSeparator" w:id="0">
    <w:p w:rsidR="00C6321D" w:rsidRDefault="00C63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321D" w:rsidRDefault="00C6321D">
      <w:pPr>
        <w:spacing w:after="0" w:line="240" w:lineRule="auto"/>
      </w:pPr>
      <w:r>
        <w:separator/>
      </w:r>
    </w:p>
  </w:footnote>
  <w:footnote w:type="continuationSeparator" w:id="0">
    <w:p w:rsidR="00C6321D" w:rsidRDefault="00C632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F83A2C" w:rsidRPr="00F83A2C">
      <w:rPr>
        <w:rFonts w:ascii="Times New Roman" w:eastAsia="Times New Roman" w:hAnsi="Times New Roman" w:cs="Times New Roman"/>
        <w:b/>
        <w:noProof/>
        <w:sz w:val="20"/>
      </w:rPr>
      <w:t>14</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6wFAOk2N2EtAAAA"/>
  </w:docVars>
  <w:rsids>
    <w:rsidRoot w:val="0009411D"/>
    <w:rsid w:val="00023F39"/>
    <w:rsid w:val="00043AB2"/>
    <w:rsid w:val="00044864"/>
    <w:rsid w:val="0005192B"/>
    <w:rsid w:val="00051CA9"/>
    <w:rsid w:val="000618E2"/>
    <w:rsid w:val="00082DF3"/>
    <w:rsid w:val="000920C8"/>
    <w:rsid w:val="0009411D"/>
    <w:rsid w:val="000A2216"/>
    <w:rsid w:val="000A4B40"/>
    <w:rsid w:val="000A7726"/>
    <w:rsid w:val="000B1549"/>
    <w:rsid w:val="000C319F"/>
    <w:rsid w:val="000D49ED"/>
    <w:rsid w:val="000D6D11"/>
    <w:rsid w:val="000F39A6"/>
    <w:rsid w:val="00111E33"/>
    <w:rsid w:val="00113C78"/>
    <w:rsid w:val="0011789E"/>
    <w:rsid w:val="0014285D"/>
    <w:rsid w:val="00186B6D"/>
    <w:rsid w:val="0019096F"/>
    <w:rsid w:val="001A1FE1"/>
    <w:rsid w:val="001A3AB0"/>
    <w:rsid w:val="001B1817"/>
    <w:rsid w:val="001B30A1"/>
    <w:rsid w:val="001B4C7D"/>
    <w:rsid w:val="001B5639"/>
    <w:rsid w:val="001E6813"/>
    <w:rsid w:val="001F6E95"/>
    <w:rsid w:val="002136C7"/>
    <w:rsid w:val="002167CB"/>
    <w:rsid w:val="00240130"/>
    <w:rsid w:val="00252700"/>
    <w:rsid w:val="00252AD0"/>
    <w:rsid w:val="00254649"/>
    <w:rsid w:val="00256013"/>
    <w:rsid w:val="002776E2"/>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2268"/>
    <w:rsid w:val="00395A77"/>
    <w:rsid w:val="003A4CD9"/>
    <w:rsid w:val="003A6EB4"/>
    <w:rsid w:val="003C0162"/>
    <w:rsid w:val="003D20B0"/>
    <w:rsid w:val="00403019"/>
    <w:rsid w:val="0042661C"/>
    <w:rsid w:val="0043600B"/>
    <w:rsid w:val="00444559"/>
    <w:rsid w:val="0047299E"/>
    <w:rsid w:val="00477205"/>
    <w:rsid w:val="0048145A"/>
    <w:rsid w:val="00495339"/>
    <w:rsid w:val="004B6F1D"/>
    <w:rsid w:val="004E084B"/>
    <w:rsid w:val="004E2FF0"/>
    <w:rsid w:val="004F0407"/>
    <w:rsid w:val="004F6008"/>
    <w:rsid w:val="005331A7"/>
    <w:rsid w:val="00535B56"/>
    <w:rsid w:val="0054108A"/>
    <w:rsid w:val="005518C5"/>
    <w:rsid w:val="00562319"/>
    <w:rsid w:val="005744D0"/>
    <w:rsid w:val="00597CFB"/>
    <w:rsid w:val="005B32CA"/>
    <w:rsid w:val="005B5B9E"/>
    <w:rsid w:val="005D0A13"/>
    <w:rsid w:val="0061077F"/>
    <w:rsid w:val="00644BEE"/>
    <w:rsid w:val="006541B0"/>
    <w:rsid w:val="00661817"/>
    <w:rsid w:val="00672BD6"/>
    <w:rsid w:val="00681BB2"/>
    <w:rsid w:val="006A6C9F"/>
    <w:rsid w:val="006B39EB"/>
    <w:rsid w:val="006C314D"/>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1CA9"/>
    <w:rsid w:val="007A4DB1"/>
    <w:rsid w:val="007D4013"/>
    <w:rsid w:val="007E36B6"/>
    <w:rsid w:val="007F3BDB"/>
    <w:rsid w:val="00812644"/>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46FB5"/>
    <w:rsid w:val="0095057A"/>
    <w:rsid w:val="009630D6"/>
    <w:rsid w:val="00971057"/>
    <w:rsid w:val="009778D2"/>
    <w:rsid w:val="0099202C"/>
    <w:rsid w:val="00995B41"/>
    <w:rsid w:val="009A2450"/>
    <w:rsid w:val="009A24F5"/>
    <w:rsid w:val="009E33AB"/>
    <w:rsid w:val="009E7661"/>
    <w:rsid w:val="00A00409"/>
    <w:rsid w:val="00A23A95"/>
    <w:rsid w:val="00A23B1B"/>
    <w:rsid w:val="00A31C13"/>
    <w:rsid w:val="00A37467"/>
    <w:rsid w:val="00A40411"/>
    <w:rsid w:val="00A41A50"/>
    <w:rsid w:val="00A56C6C"/>
    <w:rsid w:val="00A6535D"/>
    <w:rsid w:val="00A802F0"/>
    <w:rsid w:val="00A80A3C"/>
    <w:rsid w:val="00A954A2"/>
    <w:rsid w:val="00AB2A07"/>
    <w:rsid w:val="00AC3946"/>
    <w:rsid w:val="00AD11B2"/>
    <w:rsid w:val="00AD572B"/>
    <w:rsid w:val="00AF381F"/>
    <w:rsid w:val="00AF7E0E"/>
    <w:rsid w:val="00B21028"/>
    <w:rsid w:val="00B25E81"/>
    <w:rsid w:val="00B43FC4"/>
    <w:rsid w:val="00B50A23"/>
    <w:rsid w:val="00B510C5"/>
    <w:rsid w:val="00B5465E"/>
    <w:rsid w:val="00B7312D"/>
    <w:rsid w:val="00B7603E"/>
    <w:rsid w:val="00B83D3E"/>
    <w:rsid w:val="00B90781"/>
    <w:rsid w:val="00B916B6"/>
    <w:rsid w:val="00BA6D4A"/>
    <w:rsid w:val="00BC6CB8"/>
    <w:rsid w:val="00BD1DAC"/>
    <w:rsid w:val="00BD3A8D"/>
    <w:rsid w:val="00BD3D37"/>
    <w:rsid w:val="00BE154A"/>
    <w:rsid w:val="00BF4840"/>
    <w:rsid w:val="00C11308"/>
    <w:rsid w:val="00C22206"/>
    <w:rsid w:val="00C26A70"/>
    <w:rsid w:val="00C439AB"/>
    <w:rsid w:val="00C44EBC"/>
    <w:rsid w:val="00C4670F"/>
    <w:rsid w:val="00C6321D"/>
    <w:rsid w:val="00C662A5"/>
    <w:rsid w:val="00C66E3D"/>
    <w:rsid w:val="00C71526"/>
    <w:rsid w:val="00C7200A"/>
    <w:rsid w:val="00C73656"/>
    <w:rsid w:val="00C73943"/>
    <w:rsid w:val="00C76EF3"/>
    <w:rsid w:val="00C9359A"/>
    <w:rsid w:val="00CC253C"/>
    <w:rsid w:val="00CC70C2"/>
    <w:rsid w:val="00CD5FCA"/>
    <w:rsid w:val="00CD758E"/>
    <w:rsid w:val="00CE10B5"/>
    <w:rsid w:val="00CE2647"/>
    <w:rsid w:val="00CE3834"/>
    <w:rsid w:val="00D41ECD"/>
    <w:rsid w:val="00D5244A"/>
    <w:rsid w:val="00D715BD"/>
    <w:rsid w:val="00DA043A"/>
    <w:rsid w:val="00DA1ECA"/>
    <w:rsid w:val="00DB4D58"/>
    <w:rsid w:val="00DB696F"/>
    <w:rsid w:val="00DD1EF7"/>
    <w:rsid w:val="00DE3BB0"/>
    <w:rsid w:val="00E232AC"/>
    <w:rsid w:val="00E24ED5"/>
    <w:rsid w:val="00E333CB"/>
    <w:rsid w:val="00E3419F"/>
    <w:rsid w:val="00E34894"/>
    <w:rsid w:val="00E36EFF"/>
    <w:rsid w:val="00E43B47"/>
    <w:rsid w:val="00E66A73"/>
    <w:rsid w:val="00E82892"/>
    <w:rsid w:val="00E9470E"/>
    <w:rsid w:val="00EB0577"/>
    <w:rsid w:val="00ED0072"/>
    <w:rsid w:val="00F0361A"/>
    <w:rsid w:val="00F22BEC"/>
    <w:rsid w:val="00F27FC9"/>
    <w:rsid w:val="00F30283"/>
    <w:rsid w:val="00F37FC7"/>
    <w:rsid w:val="00F4448D"/>
    <w:rsid w:val="00F47692"/>
    <w:rsid w:val="00F73ABA"/>
    <w:rsid w:val="00F740B3"/>
    <w:rsid w:val="00F83A2C"/>
    <w:rsid w:val="00F91371"/>
    <w:rsid w:val="00F939D2"/>
    <w:rsid w:val="00FB1CAE"/>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D104D"/>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7EEEEC-0A94-4B2A-9F06-3143B9BF89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1</TotalTime>
  <Pages>18</Pages>
  <Words>3729</Words>
  <Characters>21257</Characters>
  <Application>Microsoft Office Word</Application>
  <DocSecurity>0</DocSecurity>
  <Lines>177</Lines>
  <Paragraphs>49</Paragraphs>
  <ScaleCrop>false</ScaleCrop>
  <HeadingPairs>
    <vt:vector size="4" baseType="variant">
      <vt:variant>
        <vt:lpstr>Title</vt:lpstr>
      </vt:variant>
      <vt:variant>
        <vt:i4>1</vt:i4>
      </vt:variant>
      <vt:variant>
        <vt:lpstr>Headings</vt:lpstr>
      </vt:variant>
      <vt:variant>
        <vt:i4>35</vt:i4>
      </vt:variant>
    </vt:vector>
  </HeadingPairs>
  <TitlesOfParts>
    <vt:vector size="36"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User Registration</vt:lpstr>
      <vt:lpstr>    Administration</vt:lpstr>
      <vt:lpstr>    Reservation</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94</cp:revision>
  <dcterms:created xsi:type="dcterms:W3CDTF">2016-10-22T07:52:00Z</dcterms:created>
  <dcterms:modified xsi:type="dcterms:W3CDTF">2016-12-07T03:06:00Z</dcterms:modified>
</cp:coreProperties>
</file>